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F3A2" w14:textId="57AB9DC6" w:rsidR="00444FC4" w:rsidRDefault="001B1458" w:rsidP="001D6203">
      <w:pPr>
        <w:spacing w:before="100" w:after="20" w:line="220" w:lineRule="exact"/>
        <w:ind w:left="142"/>
        <w:rPr>
          <w:color w:val="000000"/>
          <w:sz w:val="20"/>
          <w:szCs w:val="20"/>
        </w:rPr>
      </w:pPr>
      <w:r w:rsidRPr="00E037D9">
        <w:rPr>
          <w:color w:val="000000"/>
          <w:sz w:val="20"/>
          <w:szCs w:val="20"/>
        </w:rPr>
        <w:t>K Rámcové smlouvě o prodeji zboží a poskytování služeb Vodafone OneNet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25.4. 2023</w:t>
      </w:r>
      <w:r w:rsidRPr="00E037D9">
        <w:rPr>
          <w:color w:val="000000"/>
          <w:sz w:val="20"/>
          <w:szCs w:val="20"/>
        </w:rPr>
        <w:t xml:space="preserve">  (dále jen „Rámcová smlouva“)</w:t>
      </w:r>
    </w:p>
    <w:p w14:paraId="5EDD10BC" w14:textId="7E75DACE" w:rsidR="00F3086C" w:rsidRDefault="00F3086C" w:rsidP="001D6203">
      <w:pPr>
        <w:spacing w:before="100" w:after="20" w:line="220" w:lineRule="exact"/>
        <w:ind w:left="142"/>
        <w:rPr>
          <w:color w:val="000000"/>
          <w:sz w:val="20"/>
          <w:szCs w:val="20"/>
        </w:rPr>
      </w:pPr>
      <w:r>
        <w:rPr>
          <w:color w:val="000000"/>
          <w:sz w:val="20"/>
          <w:szCs w:val="20"/>
        </w:rPr>
        <w:t>Smlouva číslo NKP Vyšehrad: SP/447/2023</w:t>
      </w:r>
    </w:p>
    <w:p w14:paraId="381C4C0B" w14:textId="77777777" w:rsidR="00E03219" w:rsidRPr="00E037D9" w:rsidRDefault="001D0C05"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14:paraId="3B400231" w14:textId="77777777" w:rsidTr="00EF3D34">
        <w:trPr>
          <w:trHeight w:hRule="exact" w:val="340"/>
        </w:trPr>
        <w:tc>
          <w:tcPr>
            <w:tcW w:w="10206" w:type="dxa"/>
            <w:gridSpan w:val="2"/>
            <w:shd w:val="clear" w:color="auto" w:fill="939598"/>
            <w:vAlign w:val="center"/>
          </w:tcPr>
          <w:p w14:paraId="309E12B2" w14:textId="77777777" w:rsidR="00E03219" w:rsidRPr="00E037D9" w:rsidRDefault="001B1458" w:rsidP="00EF3D34">
            <w:pPr>
              <w:pStyle w:val="Podnadpis"/>
            </w:pPr>
            <w:r w:rsidRPr="00E037D9">
              <w:t>Identifikace smluvních stran</w:t>
            </w:r>
          </w:p>
        </w:tc>
      </w:tr>
      <w:tr w:rsidR="00042E68" w:rsidRPr="005221AB" w14:paraId="3BB57F64" w14:textId="77777777" w:rsidTr="00AB160E">
        <w:trPr>
          <w:trHeight w:val="255"/>
        </w:trPr>
        <w:tc>
          <w:tcPr>
            <w:tcW w:w="5211" w:type="dxa"/>
            <w:tcBorders>
              <w:right w:val="single" w:sz="12" w:space="0" w:color="FFFFFF"/>
            </w:tcBorders>
            <w:shd w:val="clear" w:color="auto" w:fill="F2F2F2" w:themeFill="background1" w:themeFillShade="F2"/>
          </w:tcPr>
          <w:p w14:paraId="21A0EF3D" w14:textId="77777777" w:rsidR="001322A5" w:rsidRPr="005221AB" w:rsidRDefault="001B1458" w:rsidP="001322A5">
            <w:pPr>
              <w:rPr>
                <w:rFonts w:cs="Arial"/>
                <w:color w:val="000000"/>
                <w:szCs w:val="18"/>
              </w:rPr>
            </w:pPr>
            <w:r w:rsidRPr="005221AB">
              <w:rPr>
                <w:rFonts w:cs="Arial"/>
                <w:b/>
                <w:bCs/>
                <w:color w:val="000000"/>
                <w:szCs w:val="18"/>
              </w:rPr>
              <w:t xml:space="preserve">Poskytovatel: </w:t>
            </w:r>
            <w:r w:rsidRPr="005221AB">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2BC7F9DA" w:rsidR="001322A5" w:rsidRPr="005221AB" w:rsidRDefault="001B1458" w:rsidP="001322A5">
            <w:pPr>
              <w:rPr>
                <w:rFonts w:cs="Arial"/>
                <w:color w:val="000000"/>
                <w:szCs w:val="18"/>
              </w:rPr>
            </w:pPr>
            <w:r w:rsidRPr="005221AB">
              <w:rPr>
                <w:rFonts w:cs="VodafoneRg-Bold"/>
                <w:b/>
                <w:bCs/>
                <w:color w:val="000000"/>
                <w:szCs w:val="18"/>
              </w:rPr>
              <w:t xml:space="preserve">Účastník: </w:t>
            </w:r>
            <w:r w:rsidR="00297B9A" w:rsidRPr="005221AB">
              <w:rPr>
                <w:rFonts w:cs="VodafoneRg-Bold"/>
                <w:b/>
                <w:bCs/>
                <w:color w:val="000000"/>
                <w:szCs w:val="18"/>
              </w:rPr>
              <w:t>Národní kulturní památka Vyšehrad</w:t>
            </w:r>
          </w:p>
        </w:tc>
      </w:tr>
      <w:tr w:rsidR="00042E68" w:rsidRPr="005221AB" w14:paraId="0D071758" w14:textId="77777777" w:rsidTr="00AB160E">
        <w:trPr>
          <w:trHeight w:val="255"/>
        </w:trPr>
        <w:tc>
          <w:tcPr>
            <w:tcW w:w="5211" w:type="dxa"/>
            <w:tcBorders>
              <w:right w:val="single" w:sz="12" w:space="0" w:color="FFFFFF"/>
            </w:tcBorders>
            <w:shd w:val="clear" w:color="auto" w:fill="F2F2F2" w:themeFill="background1" w:themeFillShade="F2"/>
          </w:tcPr>
          <w:p w14:paraId="3CE4FF89" w14:textId="77777777" w:rsidR="001322A5" w:rsidRPr="005221AB" w:rsidRDefault="001B1458" w:rsidP="001322A5">
            <w:pPr>
              <w:rPr>
                <w:rFonts w:cs="Arial"/>
                <w:color w:val="000000"/>
                <w:szCs w:val="18"/>
              </w:rPr>
            </w:pPr>
            <w:r w:rsidRPr="005221AB">
              <w:rPr>
                <w:rFonts w:cs="Arial"/>
                <w:b/>
                <w:bCs/>
                <w:color w:val="000000"/>
                <w:szCs w:val="18"/>
              </w:rPr>
              <w:t xml:space="preserve">Sídlo: </w:t>
            </w:r>
            <w:r w:rsidRPr="005221AB">
              <w:rPr>
                <w:rFonts w:cs="Arial"/>
                <w:bCs/>
                <w:color w:val="000000"/>
                <w:szCs w:val="18"/>
              </w:rPr>
              <w:t xml:space="preserve">náměstí Junkových 2, </w:t>
            </w:r>
            <w:r w:rsidRPr="005221AB">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074EDE11" w:rsidR="001322A5" w:rsidRPr="005221AB" w:rsidRDefault="001B1458" w:rsidP="001322A5">
            <w:pPr>
              <w:rPr>
                <w:rFonts w:cs="VodafoneRg-Bold"/>
                <w:color w:val="000000"/>
                <w:szCs w:val="18"/>
              </w:rPr>
            </w:pPr>
            <w:r w:rsidRPr="005221AB">
              <w:rPr>
                <w:rFonts w:cs="VodafoneRg-Bold"/>
                <w:b/>
                <w:bCs/>
                <w:color w:val="000000"/>
                <w:szCs w:val="18"/>
              </w:rPr>
              <w:t xml:space="preserve">Sídlo/místo podnikání: </w:t>
            </w:r>
            <w:r w:rsidR="00297B9A" w:rsidRPr="005221AB">
              <w:rPr>
                <w:rFonts w:cs="VodafoneRg-Bold"/>
                <w:b/>
                <w:bCs/>
                <w:color w:val="000000"/>
                <w:szCs w:val="18"/>
              </w:rPr>
              <w:t>V Pevnosti 159/5b, 128 00 Praha 2</w:t>
            </w:r>
          </w:p>
        </w:tc>
      </w:tr>
      <w:tr w:rsidR="00042E68" w:rsidRPr="005221AB" w14:paraId="6846B35D" w14:textId="77777777" w:rsidTr="00AB160E">
        <w:trPr>
          <w:trHeight w:val="255"/>
        </w:trPr>
        <w:tc>
          <w:tcPr>
            <w:tcW w:w="5211" w:type="dxa"/>
            <w:tcBorders>
              <w:right w:val="single" w:sz="12" w:space="0" w:color="FFFFFF"/>
            </w:tcBorders>
            <w:shd w:val="clear" w:color="auto" w:fill="F2F2F2" w:themeFill="background1" w:themeFillShade="F2"/>
          </w:tcPr>
          <w:p w14:paraId="641752AC" w14:textId="77777777" w:rsidR="001322A5" w:rsidRPr="005221AB" w:rsidRDefault="001B1458" w:rsidP="001322A5">
            <w:pPr>
              <w:rPr>
                <w:rFonts w:cs="Arial"/>
                <w:color w:val="000000"/>
                <w:szCs w:val="18"/>
              </w:rPr>
            </w:pPr>
            <w:r w:rsidRPr="005221AB">
              <w:rPr>
                <w:rFonts w:cs="Arial"/>
                <w:b/>
                <w:bCs/>
                <w:color w:val="000000"/>
                <w:szCs w:val="18"/>
              </w:rPr>
              <w:t xml:space="preserve">IČ: </w:t>
            </w:r>
            <w:r w:rsidRPr="005221AB">
              <w:rPr>
                <w:rFonts w:cs="Arial"/>
                <w:color w:val="000000"/>
                <w:szCs w:val="18"/>
              </w:rPr>
              <w:t>25788001</w:t>
            </w:r>
          </w:p>
          <w:p w14:paraId="6DCB8A2A" w14:textId="7BBB6E58" w:rsidR="001322A5" w:rsidRPr="005221AB" w:rsidRDefault="001B1458" w:rsidP="001322A5">
            <w:pPr>
              <w:rPr>
                <w:rFonts w:cs="Arial"/>
                <w:color w:val="000000"/>
                <w:szCs w:val="18"/>
              </w:rPr>
            </w:pPr>
            <w:r w:rsidRPr="005221AB">
              <w:rPr>
                <w:rFonts w:cs="VodafoneRg-Bold"/>
                <w:b/>
                <w:bCs/>
                <w:color w:val="000000"/>
                <w:szCs w:val="18"/>
              </w:rPr>
              <w:t xml:space="preserve">Oprávněný zástupce: </w:t>
            </w:r>
            <w:r w:rsidR="001D0C05">
              <w:rPr>
                <w:rFonts w:cs="VodafoneRg-Bold"/>
                <w:color w:val="000000"/>
                <w:szCs w:val="18"/>
              </w:rPr>
              <w:t>xxxxxxxxx</w:t>
            </w:r>
          </w:p>
        </w:tc>
        <w:tc>
          <w:tcPr>
            <w:tcW w:w="4995" w:type="dxa"/>
            <w:tcBorders>
              <w:left w:val="single" w:sz="12" w:space="0" w:color="FFFFFF"/>
            </w:tcBorders>
            <w:shd w:val="clear" w:color="auto" w:fill="F2F2F2" w:themeFill="background1" w:themeFillShade="F2"/>
          </w:tcPr>
          <w:p w14:paraId="34806CDD" w14:textId="3CA1CBE0" w:rsidR="001322A5" w:rsidRPr="005221AB" w:rsidRDefault="001B1458" w:rsidP="001322A5">
            <w:pPr>
              <w:rPr>
                <w:rFonts w:cs="VodafoneRg-Bold"/>
                <w:color w:val="000000"/>
                <w:szCs w:val="18"/>
              </w:rPr>
            </w:pPr>
            <w:r w:rsidRPr="005221AB">
              <w:rPr>
                <w:rFonts w:cs="VodafoneRg-Bold"/>
                <w:b/>
                <w:bCs/>
                <w:color w:val="000000"/>
                <w:szCs w:val="18"/>
              </w:rPr>
              <w:t xml:space="preserve">IČ: </w:t>
            </w:r>
            <w:r w:rsidR="00297B9A" w:rsidRPr="005221AB">
              <w:rPr>
                <w:rFonts w:cs="VodafoneRg-Bold"/>
                <w:b/>
                <w:bCs/>
                <w:color w:val="000000"/>
                <w:szCs w:val="18"/>
              </w:rPr>
              <w:t>00419745</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5221AB" w14:paraId="4659772C" w14:textId="77777777" w:rsidTr="00BE439F">
              <w:tc>
                <w:tcPr>
                  <w:tcW w:w="1653" w:type="dxa"/>
                </w:tcPr>
                <w:p w14:paraId="3DDD1AA6" w14:textId="77777777" w:rsidR="001322A5" w:rsidRPr="005221AB" w:rsidRDefault="001B1458" w:rsidP="001322A5">
                  <w:pPr>
                    <w:rPr>
                      <w:rFonts w:cs="Arial"/>
                      <w:b/>
                      <w:color w:val="000000"/>
                      <w:szCs w:val="18"/>
                    </w:rPr>
                  </w:pPr>
                  <w:r w:rsidRPr="005221AB">
                    <w:rPr>
                      <w:rFonts w:cs="Arial"/>
                      <w:b/>
                      <w:color w:val="000000"/>
                      <w:szCs w:val="18"/>
                    </w:rPr>
                    <w:t xml:space="preserve">Oprávněný zástupce: </w:t>
                  </w:r>
                </w:p>
              </w:tc>
              <w:tc>
                <w:tcPr>
                  <w:tcW w:w="3116" w:type="dxa"/>
                </w:tcPr>
                <w:p w14:paraId="66542D44" w14:textId="18556259" w:rsidR="00042E68" w:rsidRPr="005221AB" w:rsidRDefault="001D0C05">
                  <w:r>
                    <w:t>xxxxxxxxxxxx</w:t>
                  </w:r>
                </w:p>
              </w:tc>
            </w:tr>
          </w:tbl>
          <w:p w14:paraId="713DBB48" w14:textId="77777777" w:rsidR="001322A5" w:rsidRPr="005221AB" w:rsidRDefault="001D0C05" w:rsidP="001322A5">
            <w:pPr>
              <w:rPr>
                <w:rFonts w:cs="Arial"/>
                <w:color w:val="000000"/>
                <w:szCs w:val="18"/>
              </w:rPr>
            </w:pPr>
          </w:p>
        </w:tc>
      </w:tr>
      <w:tr w:rsidR="00042E68" w:rsidRPr="005221AB" w14:paraId="1DA01438" w14:textId="77777777" w:rsidTr="00AB160E">
        <w:trPr>
          <w:trHeight w:val="255"/>
        </w:trPr>
        <w:tc>
          <w:tcPr>
            <w:tcW w:w="5211" w:type="dxa"/>
            <w:tcBorders>
              <w:right w:val="single" w:sz="12" w:space="0" w:color="FFFFFF"/>
            </w:tcBorders>
            <w:shd w:val="clear" w:color="auto" w:fill="F2F2F2" w:themeFill="background1" w:themeFillShade="F2"/>
          </w:tcPr>
          <w:p w14:paraId="7B5BDA83" w14:textId="77777777" w:rsidR="001322A5" w:rsidRPr="005221AB" w:rsidRDefault="001B1458" w:rsidP="001322A5">
            <w:pPr>
              <w:rPr>
                <w:rFonts w:cs="Arial"/>
                <w:color w:val="000000"/>
                <w:szCs w:val="18"/>
              </w:rPr>
            </w:pPr>
            <w:r w:rsidRPr="005221AB">
              <w:rPr>
                <w:rFonts w:cs="VodafoneRg-Regular"/>
                <w:color w:val="000000"/>
                <w:szCs w:val="18"/>
              </w:rPr>
              <w:t xml:space="preserve">(dále jen </w:t>
            </w:r>
            <w:r w:rsidRPr="005221AB">
              <w:rPr>
                <w:rFonts w:cs="VodafoneRg-Bold"/>
                <w:b/>
                <w:bCs/>
                <w:color w:val="000000"/>
                <w:szCs w:val="18"/>
              </w:rPr>
              <w:t>„Poskytovatel“</w:t>
            </w:r>
            <w:r w:rsidRPr="005221AB">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1322A5" w:rsidRPr="005221AB" w:rsidRDefault="001B1458" w:rsidP="001322A5">
            <w:pPr>
              <w:rPr>
                <w:rFonts w:cs="Arial"/>
                <w:color w:val="000000"/>
                <w:szCs w:val="18"/>
              </w:rPr>
            </w:pPr>
            <w:r w:rsidRPr="005221AB">
              <w:rPr>
                <w:rFonts w:cs="VodafoneRg-Regular"/>
                <w:color w:val="000000"/>
                <w:szCs w:val="18"/>
              </w:rPr>
              <w:t xml:space="preserve">(dále jen </w:t>
            </w:r>
            <w:r w:rsidRPr="005221AB">
              <w:rPr>
                <w:rFonts w:cs="VodafoneRg-Bold"/>
                <w:b/>
                <w:bCs/>
                <w:color w:val="000000"/>
                <w:szCs w:val="18"/>
              </w:rPr>
              <w:t>„Účastník“</w:t>
            </w:r>
            <w:r w:rsidRPr="005221AB">
              <w:rPr>
                <w:rFonts w:cs="VodafoneRg-Regular"/>
                <w:color w:val="000000"/>
                <w:szCs w:val="18"/>
              </w:rPr>
              <w:t>)</w:t>
            </w:r>
          </w:p>
        </w:tc>
      </w:tr>
      <w:tr w:rsidR="00042E68" w:rsidRPr="005221AB" w14:paraId="72B5E1CF"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E03219" w:rsidRPr="005221AB" w:rsidRDefault="001B1458" w:rsidP="00EF3D34">
            <w:pPr>
              <w:rPr>
                <w:rFonts w:cs="Arial"/>
                <w:color w:val="000000"/>
                <w:szCs w:val="18"/>
              </w:rPr>
            </w:pPr>
            <w:r w:rsidRPr="005221AB">
              <w:rPr>
                <w:rFonts w:cs="VodafoneRg-Bold"/>
                <w:b/>
                <w:bCs/>
                <w:color w:val="000000"/>
                <w:szCs w:val="18"/>
              </w:rPr>
              <w:t>Osoby oprávněné k jednání za Účastníka ve věci:</w:t>
            </w:r>
          </w:p>
        </w:tc>
      </w:tr>
      <w:tr w:rsidR="00042E68" w:rsidRPr="005221AB" w14:paraId="02BB5A33" w14:textId="77777777" w:rsidTr="00AB160E">
        <w:trPr>
          <w:trHeight w:val="255"/>
        </w:trPr>
        <w:tc>
          <w:tcPr>
            <w:tcW w:w="5211" w:type="dxa"/>
            <w:shd w:val="clear" w:color="auto" w:fill="F2F2F2" w:themeFill="background1" w:themeFillShade="F2"/>
          </w:tcPr>
          <w:p w14:paraId="46A4B92F" w14:textId="793BD6F3" w:rsidR="00E03219" w:rsidRPr="005221AB" w:rsidRDefault="001B1458" w:rsidP="00EF3D34">
            <w:pPr>
              <w:autoSpaceDE w:val="0"/>
              <w:autoSpaceDN w:val="0"/>
              <w:adjustRightInd w:val="0"/>
              <w:rPr>
                <w:rFonts w:cs="VodafoneRg-Regular"/>
                <w:color w:val="000000"/>
                <w:szCs w:val="18"/>
              </w:rPr>
            </w:pPr>
            <w:r w:rsidRPr="005221AB">
              <w:rPr>
                <w:rFonts w:cs="VodafoneRg-Regular"/>
                <w:color w:val="000000"/>
                <w:szCs w:val="18"/>
              </w:rPr>
              <w:t xml:space="preserve">Změny Dílčí smlouvy: </w:t>
            </w:r>
            <w:r w:rsidRPr="005221AB">
              <w:rPr>
                <w:rFonts w:cs="VodafoneRg-Bold"/>
                <w:color w:val="000000"/>
                <w:szCs w:val="18"/>
              </w:rPr>
              <w:t xml:space="preserve">   </w:t>
            </w:r>
            <w:r w:rsidR="001D0C05">
              <w:rPr>
                <w:rFonts w:cs="VodafoneRg-Bold"/>
                <w:color w:val="000000"/>
                <w:szCs w:val="18"/>
              </w:rPr>
              <w:t>xxxxxxxxxxxxx</w:t>
            </w:r>
          </w:p>
        </w:tc>
        <w:tc>
          <w:tcPr>
            <w:tcW w:w="4995" w:type="dxa"/>
            <w:shd w:val="clear" w:color="auto" w:fill="F2F2F2" w:themeFill="background1" w:themeFillShade="F2"/>
          </w:tcPr>
          <w:p w14:paraId="38612AFF" w14:textId="02F8370C" w:rsidR="00E03219" w:rsidRPr="005221AB" w:rsidRDefault="001B1458" w:rsidP="00EF3D34">
            <w:pPr>
              <w:rPr>
                <w:rFonts w:cs="Arial"/>
                <w:color w:val="000000"/>
                <w:szCs w:val="18"/>
              </w:rPr>
            </w:pPr>
            <w:r w:rsidRPr="005221AB">
              <w:rPr>
                <w:rFonts w:cs="VodafoneRg-Regular"/>
                <w:color w:val="000000"/>
                <w:szCs w:val="18"/>
              </w:rPr>
              <w:t xml:space="preserve">Tel./e-mail: </w:t>
            </w:r>
            <w:r w:rsidRPr="005221AB">
              <w:rPr>
                <w:rFonts w:cs="VodafoneRg-Bold"/>
                <w:color w:val="000000"/>
                <w:szCs w:val="18"/>
              </w:rPr>
              <w:t xml:space="preserve"> </w:t>
            </w:r>
            <w:r w:rsidR="001D0C05">
              <w:rPr>
                <w:rFonts w:cs="VodafoneRg-Bold"/>
                <w:color w:val="000000"/>
                <w:szCs w:val="18"/>
              </w:rPr>
              <w:t>xxxxxxxxxxxxxxxxx</w:t>
            </w:r>
          </w:p>
        </w:tc>
      </w:tr>
      <w:tr w:rsidR="00042E68" w:rsidRPr="005221AB" w14:paraId="428783DF" w14:textId="77777777" w:rsidTr="00AB160E">
        <w:trPr>
          <w:trHeight w:val="255"/>
        </w:trPr>
        <w:tc>
          <w:tcPr>
            <w:tcW w:w="5211" w:type="dxa"/>
            <w:shd w:val="clear" w:color="auto" w:fill="F2F2F2" w:themeFill="background1" w:themeFillShade="F2"/>
          </w:tcPr>
          <w:p w14:paraId="687FF6AB" w14:textId="2FF6C5A9" w:rsidR="00E03219" w:rsidRPr="005221AB" w:rsidRDefault="001B1458" w:rsidP="00EF3D34">
            <w:pPr>
              <w:autoSpaceDE w:val="0"/>
              <w:autoSpaceDN w:val="0"/>
              <w:adjustRightInd w:val="0"/>
              <w:rPr>
                <w:rFonts w:cs="VodafoneRg-Regular"/>
                <w:color w:val="000000"/>
                <w:szCs w:val="18"/>
              </w:rPr>
            </w:pPr>
            <w:r w:rsidRPr="005221AB">
              <w:rPr>
                <w:rFonts w:cs="VodafoneRg-Regular"/>
                <w:color w:val="000000"/>
                <w:szCs w:val="18"/>
              </w:rPr>
              <w:t xml:space="preserve">Vyúčtování ceny za poskytnuté Služby: </w:t>
            </w:r>
            <w:r w:rsidRPr="005221AB">
              <w:rPr>
                <w:rFonts w:cs="VodafoneRg-Bold"/>
                <w:color w:val="000000"/>
                <w:szCs w:val="18"/>
              </w:rPr>
              <w:t xml:space="preserve">   </w:t>
            </w:r>
            <w:r w:rsidR="001D0C05">
              <w:rPr>
                <w:rFonts w:cs="VodafoneRg-Bold"/>
                <w:color w:val="000000"/>
                <w:szCs w:val="18"/>
              </w:rPr>
              <w:t>xxxxxxxxxxxxxx</w:t>
            </w:r>
          </w:p>
        </w:tc>
        <w:tc>
          <w:tcPr>
            <w:tcW w:w="4995" w:type="dxa"/>
            <w:shd w:val="clear" w:color="auto" w:fill="F2F2F2" w:themeFill="background1" w:themeFillShade="F2"/>
          </w:tcPr>
          <w:p w14:paraId="1026FB68" w14:textId="685F2D78" w:rsidR="00E03219" w:rsidRPr="005221AB" w:rsidRDefault="001B1458" w:rsidP="00EF3D34">
            <w:pPr>
              <w:rPr>
                <w:rFonts w:cs="Arial"/>
                <w:color w:val="000000"/>
                <w:szCs w:val="18"/>
              </w:rPr>
            </w:pPr>
            <w:r w:rsidRPr="005221AB">
              <w:rPr>
                <w:rFonts w:cs="VodafoneRg-Regular"/>
                <w:color w:val="000000"/>
                <w:szCs w:val="18"/>
              </w:rPr>
              <w:t xml:space="preserve">Tel./e-mail: </w:t>
            </w:r>
            <w:r w:rsidRPr="005221AB">
              <w:rPr>
                <w:rFonts w:cs="VodafoneRg-Bold"/>
                <w:color w:val="000000"/>
                <w:szCs w:val="18"/>
              </w:rPr>
              <w:t xml:space="preserve"> </w:t>
            </w:r>
            <w:r w:rsidR="001D0C05">
              <w:rPr>
                <w:rFonts w:cs="VodafoneRg-Bold"/>
                <w:color w:val="000000"/>
                <w:szCs w:val="18"/>
              </w:rPr>
              <w:t>xxxxxxxxxxxxxxxxxx</w:t>
            </w:r>
          </w:p>
        </w:tc>
      </w:tr>
      <w:tr w:rsidR="00042E68" w14:paraId="2E60B452" w14:textId="77777777" w:rsidTr="00AB160E">
        <w:trPr>
          <w:trHeight w:val="68"/>
        </w:trPr>
        <w:tc>
          <w:tcPr>
            <w:tcW w:w="5211" w:type="dxa"/>
            <w:shd w:val="clear" w:color="auto" w:fill="F2F2F2" w:themeFill="background1" w:themeFillShade="F2"/>
          </w:tcPr>
          <w:p w14:paraId="63DAD99A" w14:textId="71F48264" w:rsidR="00E03219" w:rsidRPr="005221AB" w:rsidRDefault="001B1458" w:rsidP="00EF3D34">
            <w:pPr>
              <w:rPr>
                <w:rFonts w:cs="Arial"/>
                <w:color w:val="000000"/>
                <w:szCs w:val="18"/>
              </w:rPr>
            </w:pPr>
            <w:r w:rsidRPr="005221AB">
              <w:rPr>
                <w:rFonts w:cs="VodafoneRg-Regular"/>
                <w:color w:val="000000"/>
                <w:szCs w:val="18"/>
              </w:rPr>
              <w:t xml:space="preserve">Technických záležitostech: </w:t>
            </w:r>
            <w:r w:rsidRPr="005221AB">
              <w:rPr>
                <w:rFonts w:cs="VodafoneRg-Bold"/>
                <w:color w:val="000000"/>
                <w:szCs w:val="18"/>
              </w:rPr>
              <w:t xml:space="preserve">   </w:t>
            </w:r>
            <w:r w:rsidR="001D0C05">
              <w:rPr>
                <w:rFonts w:cs="VodafoneRg-Bold"/>
                <w:color w:val="000000"/>
                <w:szCs w:val="18"/>
              </w:rPr>
              <w:t>xxxxxxxxxxxxxx</w:t>
            </w:r>
          </w:p>
        </w:tc>
        <w:tc>
          <w:tcPr>
            <w:tcW w:w="4995" w:type="dxa"/>
            <w:shd w:val="clear" w:color="auto" w:fill="F2F2F2" w:themeFill="background1" w:themeFillShade="F2"/>
          </w:tcPr>
          <w:p w14:paraId="5DDACFBF" w14:textId="3B20EC9F" w:rsidR="00E03219" w:rsidRPr="005221AB" w:rsidRDefault="001B1458" w:rsidP="00EF3D34">
            <w:pPr>
              <w:rPr>
                <w:rFonts w:cs="Arial"/>
                <w:color w:val="000000"/>
                <w:szCs w:val="18"/>
              </w:rPr>
            </w:pPr>
            <w:r w:rsidRPr="005221AB">
              <w:rPr>
                <w:rFonts w:cs="VodafoneRg-Regular"/>
                <w:color w:val="000000"/>
                <w:szCs w:val="18"/>
              </w:rPr>
              <w:t xml:space="preserve">Tel./e-mail: </w:t>
            </w:r>
            <w:r w:rsidRPr="005221AB">
              <w:rPr>
                <w:rFonts w:cs="VodafoneRg-Bold"/>
                <w:color w:val="000000"/>
                <w:szCs w:val="18"/>
              </w:rPr>
              <w:t xml:space="preserve"> </w:t>
            </w:r>
            <w:r w:rsidR="001D0C05">
              <w:rPr>
                <w:rFonts w:cs="VodafoneRg-Bold"/>
                <w:color w:val="000000"/>
                <w:szCs w:val="18"/>
              </w:rPr>
              <w:t>xxxxxxxxxxxxxxxxx</w:t>
            </w:r>
          </w:p>
        </w:tc>
      </w:tr>
    </w:tbl>
    <w:p w14:paraId="4EF270C6" w14:textId="77777777" w:rsidR="00E03219" w:rsidRPr="00E037D9" w:rsidRDefault="001D0C05" w:rsidP="00E03219">
      <w:pPr>
        <w:rPr>
          <w:rFonts w:cs="Arial"/>
          <w:color w:val="000000"/>
          <w:sz w:val="20"/>
          <w:szCs w:val="20"/>
        </w:rPr>
      </w:pPr>
    </w:p>
    <w:p w14:paraId="45DD449B" w14:textId="77777777" w:rsidR="00E03219" w:rsidRPr="00E037D9" w:rsidRDefault="001D0C05" w:rsidP="00E03219">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E03219" w:rsidRPr="00E037D9" w:rsidRDefault="001B1458" w:rsidP="00EF3D34">
            <w:pPr>
              <w:pStyle w:val="Podnadpis"/>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E03219" w:rsidRDefault="001B1458"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p w14:paraId="1FE63899" w14:textId="32D452A9" w:rsidR="001B1458" w:rsidRPr="00E037D9" w:rsidRDefault="001B1458" w:rsidP="00EF3D34">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E03219" w:rsidRPr="00E037D9" w:rsidRDefault="001B1458" w:rsidP="00EF3D34">
            <w:pPr>
              <w:pStyle w:val="Podnadpis"/>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E03219" w:rsidRPr="00E037D9" w:rsidRDefault="001B1458"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E03219" w:rsidRPr="00E037D9" w:rsidRDefault="001B1458" w:rsidP="00EF3D34">
            <w:pPr>
              <w:rPr>
                <w:rFonts w:cs="Arial"/>
                <w:color w:val="000000"/>
                <w:szCs w:val="18"/>
              </w:rPr>
            </w:pPr>
            <w:r w:rsidRPr="00E037D9">
              <w:rPr>
                <w:rFonts w:cs="Arial"/>
                <w:bCs/>
                <w:color w:val="000000"/>
                <w:szCs w:val="18"/>
              </w:rPr>
              <w:t xml:space="preserve">Vodafone OneNet - </w:t>
            </w:r>
            <w:r>
              <w:rPr>
                <w:rFonts w:cs="Arial"/>
                <w:color w:val="000000"/>
                <w:szCs w:val="18"/>
              </w:rPr>
              <w:t>Hlasové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E03219" w:rsidRPr="00E037D9" w:rsidRDefault="001B1458"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E03219" w:rsidRPr="00E037D9" w:rsidRDefault="001B1458" w:rsidP="00EF3D34">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E03219" w:rsidRPr="00E037D9" w:rsidRDefault="001B1458"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E03219" w:rsidRPr="00E037D9" w:rsidRDefault="001B1458" w:rsidP="00EF3D34">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E03219" w:rsidRPr="00E037D9" w:rsidRDefault="001B1458" w:rsidP="00EF3D34">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E03219" w:rsidRPr="00E037D9" w:rsidRDefault="001B1458" w:rsidP="00EF3D34">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890BDB" w:rsidRDefault="001B1458" w:rsidP="00EF3D34">
            <w:pPr>
              <w:rPr>
                <w:rFonts w:cs="Arial"/>
                <w:b/>
                <w:color w:val="000000"/>
                <w:szCs w:val="18"/>
              </w:rPr>
            </w:pPr>
            <w:r w:rsidRPr="00E037D9">
              <w:rPr>
                <w:rFonts w:cs="Arial"/>
                <w:b/>
                <w:color w:val="000000"/>
                <w:szCs w:val="18"/>
              </w:rPr>
              <w:t xml:space="preserve">Nahrazuje Dílčí </w:t>
            </w:r>
          </w:p>
          <w:p w14:paraId="56DE2CA8" w14:textId="77777777" w:rsidR="00E03219" w:rsidRPr="00E037D9" w:rsidRDefault="001B1458"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E03219" w:rsidRPr="00F72CAB" w:rsidRDefault="001B1458" w:rsidP="00EF3D34">
            <w:pPr>
              <w:rPr>
                <w:rFonts w:cs="Arial"/>
                <w:color w:val="000000"/>
                <w:szCs w:val="18"/>
              </w:rPr>
            </w:pPr>
            <w:r>
              <w:rPr>
                <w:rFonts w:cs="Arial"/>
                <w:color w:val="000000"/>
                <w:szCs w:val="18"/>
              </w:rPr>
              <w:t xml:space="preserve"> -</w:t>
            </w:r>
          </w:p>
        </w:tc>
      </w:tr>
    </w:tbl>
    <w:p w14:paraId="14F2CB85" w14:textId="77777777" w:rsidR="00E03219" w:rsidRPr="00E037D9" w:rsidRDefault="001D0C05" w:rsidP="00E03219">
      <w:pPr>
        <w:rPr>
          <w:color w:val="000000"/>
        </w:rPr>
      </w:pPr>
    </w:p>
    <w:p w14:paraId="4176618B" w14:textId="77777777" w:rsidR="00E03219" w:rsidRPr="00E037D9" w:rsidRDefault="001D0C05" w:rsidP="0016107E">
      <w:pPr>
        <w:rPr>
          <w:color w:val="000000"/>
        </w:rPr>
      </w:pPr>
    </w:p>
    <w:tbl>
      <w:tblPr>
        <w:tblW w:w="10206" w:type="dxa"/>
        <w:tblInd w:w="113" w:type="dxa"/>
        <w:tblLook w:val="04A0" w:firstRow="1" w:lastRow="0" w:firstColumn="1" w:lastColumn="0" w:noHBand="0" w:noVBand="1"/>
      </w:tblPr>
      <w:tblGrid>
        <w:gridCol w:w="1607"/>
        <w:gridCol w:w="8581"/>
        <w:gridCol w:w="18"/>
      </w:tblGrid>
      <w:tr w:rsidR="00042E68" w14:paraId="21E40677" w14:textId="77777777" w:rsidTr="002D3947">
        <w:trPr>
          <w:gridAfter w:val="1"/>
          <w:wAfter w:w="18" w:type="dxa"/>
          <w:trHeight w:hRule="exact" w:val="340"/>
        </w:trPr>
        <w:tc>
          <w:tcPr>
            <w:tcW w:w="10206" w:type="dxa"/>
            <w:gridSpan w:val="2"/>
            <w:tcBorders>
              <w:bottom w:val="single" w:sz="4" w:space="0" w:color="939598"/>
            </w:tcBorders>
            <w:shd w:val="clear" w:color="auto" w:fill="939598"/>
            <w:vAlign w:val="center"/>
          </w:tcPr>
          <w:p w14:paraId="7588F320" w14:textId="77777777" w:rsidR="00E03219" w:rsidRPr="00E037D9" w:rsidRDefault="001B1458" w:rsidP="008E6132">
            <w:pPr>
              <w:pStyle w:val="Podnadpis"/>
              <w:keepNext/>
              <w:keepLines/>
            </w:pPr>
            <w:r w:rsidRPr="00E037D9">
              <w:t>Fakturační údaje</w:t>
            </w:r>
          </w:p>
        </w:tc>
      </w:tr>
      <w:tr w:rsidR="00042E68" w14:paraId="5F705C10" w14:textId="77777777" w:rsidTr="0016107E">
        <w:trPr>
          <w:trHeight w:val="312"/>
        </w:trPr>
        <w:tc>
          <w:tcPr>
            <w:tcW w:w="1608" w:type="dxa"/>
            <w:tcBorders>
              <w:top w:val="single" w:sz="4" w:space="0" w:color="939598"/>
              <w:bottom w:val="single" w:sz="4" w:space="0" w:color="939598"/>
            </w:tcBorders>
            <w:shd w:val="clear" w:color="auto" w:fill="auto"/>
            <w:vAlign w:val="center"/>
          </w:tcPr>
          <w:p w14:paraId="43D8D62D" w14:textId="77777777" w:rsidR="00D152F4" w:rsidRPr="00E037D9" w:rsidRDefault="001B1458" w:rsidP="008E6132">
            <w:pPr>
              <w:keepNext/>
              <w:keepLines/>
              <w:tabs>
                <w:tab w:val="left" w:pos="2778"/>
              </w:tabs>
              <w:jc w:val="both"/>
              <w:rPr>
                <w:rFonts w:cs="Arial"/>
                <w:b/>
                <w:color w:val="000000"/>
                <w:szCs w:val="18"/>
              </w:rPr>
            </w:pPr>
            <w:r>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D152F4" w:rsidRPr="00E037D9" w:rsidRDefault="001B1458" w:rsidP="008E6132">
            <w:pPr>
              <w:keepNext/>
              <w:keepLines/>
              <w:tabs>
                <w:tab w:val="left" w:pos="2778"/>
              </w:tabs>
              <w:ind w:left="-108"/>
              <w:jc w:val="both"/>
              <w:rPr>
                <w:rFonts w:cs="Arial"/>
                <w:b/>
                <w:color w:val="000000"/>
                <w:szCs w:val="18"/>
              </w:rPr>
            </w:pPr>
            <w:r>
              <w:rPr>
                <w:rFonts w:cs="Arial"/>
                <w:b/>
                <w:color w:val="000000"/>
                <w:szCs w:val="18"/>
              </w:rPr>
              <w:t>1</w:t>
            </w:r>
          </w:p>
        </w:tc>
      </w:tr>
      <w:tr w:rsidR="00042E68" w14:paraId="2D3C352B" w14:textId="77777777" w:rsidTr="0016107E">
        <w:trPr>
          <w:trHeight w:val="312"/>
        </w:trPr>
        <w:tc>
          <w:tcPr>
            <w:tcW w:w="1608" w:type="dxa"/>
            <w:tcBorders>
              <w:top w:val="single" w:sz="4" w:space="0" w:color="939598"/>
              <w:bottom w:val="single" w:sz="4" w:space="0" w:color="939598"/>
            </w:tcBorders>
            <w:shd w:val="clear" w:color="auto" w:fill="auto"/>
            <w:vAlign w:val="center"/>
          </w:tcPr>
          <w:p w14:paraId="7488CA5F" w14:textId="5C32AF30" w:rsidR="00D152F4" w:rsidRPr="005221AB" w:rsidRDefault="001B1458" w:rsidP="008E6132">
            <w:pPr>
              <w:keepNext/>
              <w:keepLines/>
              <w:jc w:val="both"/>
              <w:rPr>
                <w:rFonts w:cs="Arial"/>
                <w:color w:val="000000"/>
                <w:szCs w:val="18"/>
              </w:rPr>
            </w:pPr>
            <w:r w:rsidRPr="005221AB">
              <w:rPr>
                <w:rFonts w:cs="Arial"/>
                <w:color w:val="000000"/>
                <w:szCs w:val="18"/>
              </w:rPr>
              <w:t>Adresát:</w:t>
            </w:r>
            <w:r w:rsidR="00297B9A" w:rsidRPr="005221AB">
              <w:rPr>
                <w:rFonts w:cs="Arial"/>
                <w:color w:val="000000"/>
                <w:szCs w:val="18"/>
              </w:rPr>
              <w:t xml:space="preserve">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3EC88251" w14:textId="3BFEF84C" w:rsidR="00D152F4" w:rsidRPr="005221AB" w:rsidRDefault="001B1458" w:rsidP="008E6132">
            <w:pPr>
              <w:keepNext/>
              <w:keepLines/>
              <w:ind w:left="-108"/>
              <w:jc w:val="both"/>
              <w:rPr>
                <w:rFonts w:cs="Arial"/>
                <w:color w:val="000000"/>
                <w:szCs w:val="18"/>
              </w:rPr>
            </w:pPr>
            <w:r w:rsidRPr="005221AB">
              <w:rPr>
                <w:rFonts w:cs="Arial"/>
                <w:color w:val="000000"/>
                <w:szCs w:val="18"/>
              </w:rPr>
              <w:t xml:space="preserve"> </w:t>
            </w:r>
            <w:r w:rsidR="00297B9A" w:rsidRPr="005221AB">
              <w:rPr>
                <w:rFonts w:cs="Arial"/>
                <w:color w:val="000000"/>
                <w:szCs w:val="18"/>
              </w:rPr>
              <w:t>Národní kulturní památka Vyšehrad</w:t>
            </w:r>
          </w:p>
        </w:tc>
      </w:tr>
      <w:tr w:rsidR="00042E68" w14:paraId="243AAA54"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D080FE" w14:textId="77777777" w:rsidR="00D152F4" w:rsidRPr="005221AB" w:rsidRDefault="001B1458" w:rsidP="008E6132">
            <w:pPr>
              <w:keepNext/>
              <w:keepLines/>
              <w:jc w:val="both"/>
              <w:rPr>
                <w:rFonts w:cs="Arial"/>
                <w:color w:val="000000"/>
                <w:szCs w:val="18"/>
              </w:rPr>
            </w:pPr>
            <w:r w:rsidRPr="005221AB">
              <w:rPr>
                <w:rFonts w:cs="Arial"/>
                <w:color w:val="000000"/>
                <w:szCs w:val="18"/>
              </w:rPr>
              <w:t xml:space="preserve">Ulice, č.p.: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F19053" w14:textId="46862F4D" w:rsidR="00D152F4" w:rsidRPr="005221AB" w:rsidRDefault="005221AB" w:rsidP="008E6132">
            <w:pPr>
              <w:keepNext/>
              <w:keepLines/>
              <w:ind w:left="-108"/>
              <w:jc w:val="both"/>
              <w:rPr>
                <w:rFonts w:cs="Arial"/>
                <w:color w:val="000000"/>
                <w:szCs w:val="18"/>
              </w:rPr>
            </w:pPr>
            <w:r w:rsidRPr="005221AB">
              <w:rPr>
                <w:rFonts w:cs="Arial"/>
                <w:color w:val="000000"/>
                <w:szCs w:val="18"/>
              </w:rPr>
              <w:t xml:space="preserve">V Pevnosti 159/5b, </w:t>
            </w:r>
          </w:p>
        </w:tc>
      </w:tr>
      <w:tr w:rsidR="00042E68" w14:paraId="76F6F9D6"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A51AC0" w14:textId="77777777" w:rsidR="00D152F4" w:rsidRPr="005221AB" w:rsidRDefault="001B1458" w:rsidP="008E6132">
            <w:pPr>
              <w:keepNext/>
              <w:keepLines/>
              <w:jc w:val="both"/>
              <w:rPr>
                <w:rFonts w:cs="Arial"/>
                <w:color w:val="000000"/>
                <w:szCs w:val="18"/>
              </w:rPr>
            </w:pPr>
            <w:r w:rsidRPr="005221AB">
              <w:rPr>
                <w:rFonts w:cs="Arial"/>
                <w:color w:val="000000"/>
                <w:szCs w:val="18"/>
              </w:rPr>
              <w:t xml:space="preserve">PSČ, Město: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002778" w14:textId="23CF7170" w:rsidR="00D152F4" w:rsidRPr="005221AB" w:rsidRDefault="005221AB" w:rsidP="008E6132">
            <w:pPr>
              <w:keepNext/>
              <w:keepLines/>
              <w:ind w:left="-108"/>
              <w:jc w:val="both"/>
              <w:rPr>
                <w:rFonts w:cs="Arial"/>
                <w:color w:val="000000"/>
                <w:szCs w:val="18"/>
              </w:rPr>
            </w:pPr>
            <w:r w:rsidRPr="005221AB">
              <w:rPr>
                <w:rFonts w:cs="Arial"/>
                <w:color w:val="000000"/>
                <w:szCs w:val="18"/>
              </w:rPr>
              <w:t>128 00 Praha 2</w:t>
            </w:r>
          </w:p>
        </w:tc>
      </w:tr>
      <w:tr w:rsidR="00042E68" w14:paraId="0E9E23BF" w14:textId="77777777" w:rsidTr="0016107E">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7BDB7F60" w14:textId="77777777" w:rsidR="00D152F4" w:rsidRPr="00E037D9" w:rsidRDefault="001B1458" w:rsidP="008E6132">
            <w:pPr>
              <w:keepNext/>
              <w:keepLines/>
              <w:jc w:val="both"/>
              <w:rPr>
                <w:rFonts w:cs="Arial"/>
                <w:color w:val="000000"/>
                <w:szCs w:val="18"/>
              </w:rPr>
            </w:pPr>
            <w:r>
              <w:rPr>
                <w:rFonts w:cs="Arial"/>
                <w:color w:val="000000"/>
                <w:szCs w:val="18"/>
              </w:rPr>
              <w:t xml:space="preserve">Tarifní plány: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D152F4" w:rsidRDefault="001B1458" w:rsidP="008E6132">
            <w:pPr>
              <w:keepNext/>
              <w:keepLines/>
              <w:ind w:left="-108"/>
              <w:jc w:val="both"/>
              <w:rPr>
                <w:rFonts w:cs="Arial"/>
                <w:color w:val="000000"/>
                <w:szCs w:val="18"/>
              </w:rPr>
            </w:pPr>
            <w:r>
              <w:rPr>
                <w:rFonts w:cs="Arial"/>
                <w:color w:val="000000"/>
                <w:szCs w:val="18"/>
              </w:rPr>
              <w:t>vše</w:t>
            </w:r>
          </w:p>
        </w:tc>
      </w:tr>
      <w:tr w:rsidR="00042E68" w14:paraId="6963346F" w14:textId="77777777" w:rsidTr="0016107E">
        <w:trPr>
          <w:trHeight w:val="334"/>
        </w:trPr>
        <w:tc>
          <w:tcPr>
            <w:tcW w:w="1608" w:type="dxa"/>
            <w:tcBorders>
              <w:top w:val="single" w:sz="4" w:space="0" w:color="AEAAAA" w:themeColor="background2" w:themeShade="BF"/>
            </w:tcBorders>
            <w:shd w:val="clear" w:color="auto" w:fill="auto"/>
            <w:vAlign w:val="center"/>
          </w:tcPr>
          <w:p w14:paraId="63CDFD7F" w14:textId="77777777" w:rsidR="00262318" w:rsidRDefault="001D0C05" w:rsidP="002D3947">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7082EA4B" w14:textId="77777777" w:rsidR="00262318" w:rsidRDefault="001D0C05" w:rsidP="002D3947">
            <w:pPr>
              <w:ind w:left="-108" w:right="459"/>
              <w:jc w:val="both"/>
              <w:rPr>
                <w:rFonts w:cs="Arial"/>
                <w:color w:val="000000"/>
                <w:szCs w:val="18"/>
              </w:rPr>
            </w:pPr>
          </w:p>
        </w:tc>
      </w:tr>
    </w:tbl>
    <w:p w14:paraId="1DDF6376" w14:textId="77777777" w:rsidR="00E03219" w:rsidRDefault="001D0C05" w:rsidP="00E351F3">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931B06">
        <w:trPr>
          <w:trHeight w:hRule="exact" w:val="340"/>
        </w:trPr>
        <w:tc>
          <w:tcPr>
            <w:tcW w:w="10206" w:type="dxa"/>
            <w:shd w:val="clear" w:color="auto" w:fill="939598"/>
            <w:vAlign w:val="center"/>
          </w:tcPr>
          <w:p w14:paraId="1DF7773E" w14:textId="77777777" w:rsidR="00E03219" w:rsidRPr="00E037D9" w:rsidRDefault="001B1458" w:rsidP="00E351F3">
            <w:pPr>
              <w:keepLines/>
              <w:rPr>
                <w:rFonts w:cs="Arial"/>
                <w:b/>
                <w:color w:val="000000"/>
                <w:sz w:val="20"/>
                <w:szCs w:val="20"/>
              </w:rPr>
            </w:pPr>
            <w:r w:rsidRPr="00EE0E14">
              <w:rPr>
                <w:rStyle w:val="Siln"/>
                <w:color w:val="000000"/>
              </w:rPr>
              <w:t>Termíny a doba trvání Dílčí smlouvy</w:t>
            </w:r>
          </w:p>
        </w:tc>
      </w:tr>
    </w:tbl>
    <w:p w14:paraId="3A66B558" w14:textId="77777777" w:rsidR="00E03219" w:rsidRPr="00E037D9" w:rsidRDefault="001B1458" w:rsidP="00E351F3">
      <w:pPr>
        <w:pStyle w:val="Podnadpis"/>
        <w:keepLines/>
        <w:rPr>
          <w:highlight w:val="green"/>
        </w:rPr>
      </w:pPr>
      <w:r w:rsidRPr="00E037D9">
        <w:t xml:space="preserve">  </w:t>
      </w:r>
    </w:p>
    <w:p w14:paraId="1147BB3A" w14:textId="77777777" w:rsidR="00166A1E" w:rsidRPr="00AC5D6E" w:rsidRDefault="001B1458"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DC3B56" w:rsidRDefault="001D0C05" w:rsidP="003D02C0">
      <w:pPr>
        <w:keepNext/>
        <w:keepLines/>
        <w:jc w:val="both"/>
        <w:rPr>
          <w:color w:val="000000"/>
        </w:rPr>
      </w:pPr>
    </w:p>
    <w:p w14:paraId="2A289325" w14:textId="77777777" w:rsidR="002F3BDE" w:rsidRDefault="001D0C05" w:rsidP="003D02C0">
      <w:pPr>
        <w:keepNext/>
        <w:keepLines/>
        <w:jc w:val="both"/>
        <w:rPr>
          <w:color w:val="000000"/>
        </w:rPr>
      </w:pPr>
    </w:p>
    <w:p w14:paraId="71A1BF77" w14:textId="77777777" w:rsidR="00E03219" w:rsidRPr="00003B48" w:rsidRDefault="001B1458"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5713" w:rsidRPr="00A27FBF" w:rsidRDefault="001B1458"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303C34">
        <w:trPr>
          <w:trHeight w:val="369"/>
        </w:trPr>
        <w:tc>
          <w:tcPr>
            <w:tcW w:w="5245" w:type="dxa"/>
            <w:tcBorders>
              <w:top w:val="single" w:sz="4" w:space="0" w:color="939598"/>
              <w:bottom w:val="nil"/>
            </w:tcBorders>
            <w:shd w:val="clear" w:color="auto" w:fill="F2F2F2"/>
            <w:vAlign w:val="center"/>
          </w:tcPr>
          <w:p w14:paraId="2A5E5E2E" w14:textId="77777777" w:rsidR="00E03219" w:rsidRPr="00E037D9" w:rsidRDefault="001B1458"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lastRenderedPageBreak/>
              <w:t>TP1 Tarif s individuální sazbou</w:t>
            </w:r>
          </w:p>
        </w:tc>
        <w:tc>
          <w:tcPr>
            <w:tcW w:w="4961" w:type="dxa"/>
            <w:tcBorders>
              <w:top w:val="single" w:sz="4" w:space="0" w:color="939598"/>
              <w:bottom w:val="nil"/>
            </w:tcBorders>
            <w:shd w:val="clear" w:color="auto" w:fill="F2F2F2"/>
            <w:vAlign w:val="center"/>
          </w:tcPr>
          <w:p w14:paraId="014FC635" w14:textId="77777777" w:rsidR="00E03219" w:rsidRDefault="001B1458" w:rsidP="00002862">
            <w:pPr>
              <w:keepLines/>
              <w:jc w:val="center"/>
              <w:rPr>
                <w:b/>
                <w:bCs/>
                <w:color w:val="000000"/>
                <w:szCs w:val="18"/>
              </w:rPr>
            </w:pPr>
            <w:r>
              <w:rPr>
                <w:b/>
                <w:bCs/>
                <w:color w:val="000000"/>
                <w:szCs w:val="18"/>
              </w:rPr>
              <w:t>pravidelná měsíční</w:t>
            </w:r>
          </w:p>
        </w:tc>
      </w:tr>
      <w:tr w:rsidR="00042E68" w14:paraId="6CE89473" w14:textId="77777777" w:rsidTr="00303C34">
        <w:trPr>
          <w:trHeight w:val="312"/>
        </w:trPr>
        <w:tc>
          <w:tcPr>
            <w:tcW w:w="5245" w:type="dxa"/>
            <w:tcBorders>
              <w:top w:val="nil"/>
              <w:bottom w:val="single" w:sz="4" w:space="0" w:color="A6A6A6" w:themeColor="background1" w:themeShade="A6"/>
            </w:tcBorders>
            <w:vAlign w:val="center"/>
          </w:tcPr>
          <w:p w14:paraId="2A1892DD" w14:textId="77777777" w:rsidR="00736D3C" w:rsidRPr="00E037D9" w:rsidRDefault="001B1458" w:rsidP="003E67F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736D3C" w:rsidRPr="00E037D9" w:rsidRDefault="001B1458" w:rsidP="00002862">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303C34">
        <w:trPr>
          <w:trHeight w:val="312"/>
        </w:trPr>
        <w:tc>
          <w:tcPr>
            <w:tcW w:w="5245" w:type="dxa"/>
            <w:tcBorders>
              <w:top w:val="single" w:sz="4" w:space="0" w:color="A6A6A6" w:themeColor="background1" w:themeShade="A6"/>
            </w:tcBorders>
            <w:vAlign w:val="center"/>
          </w:tcPr>
          <w:p w14:paraId="3193F198" w14:textId="77777777" w:rsidR="00736D3C" w:rsidRPr="00736D3C" w:rsidRDefault="001B1458" w:rsidP="003E67F6">
            <w:pPr>
              <w:keepLines/>
              <w:rPr>
                <w:color w:val="000000"/>
              </w:rPr>
            </w:pPr>
            <w:r>
              <w:rPr>
                <w:color w:val="000000"/>
              </w:rPr>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736D3C" w:rsidRPr="00736D3C" w:rsidRDefault="001B1458" w:rsidP="00002862">
            <w:pPr>
              <w:keepLines/>
              <w:jc w:val="center"/>
              <w:rPr>
                <w:color w:val="000000"/>
              </w:rPr>
            </w:pPr>
            <w:r>
              <w:rPr>
                <w:color w:val="000000"/>
              </w:rPr>
              <w:t xml:space="preserve"> </w:t>
            </w:r>
            <w:r>
              <w:rPr>
                <w:rFonts w:cs="Arial"/>
                <w:color w:val="000000"/>
                <w:szCs w:val="18"/>
              </w:rPr>
              <w:t xml:space="preserve">1,00 Kč </w:t>
            </w:r>
          </w:p>
        </w:tc>
      </w:tr>
    </w:tbl>
    <w:p w14:paraId="22F89677" w14:textId="77777777" w:rsidR="00E03219" w:rsidRPr="00E037D9" w:rsidRDefault="001D0C05" w:rsidP="00002862">
      <w:pPr>
        <w:keepLines/>
        <w:rPr>
          <w:rFonts w:cs="Arial"/>
          <w:color w:val="000000"/>
          <w:sz w:val="14"/>
          <w:szCs w:val="14"/>
        </w:rPr>
      </w:pPr>
    </w:p>
    <w:p w14:paraId="35B110F9" w14:textId="77777777" w:rsidR="00E03219" w:rsidRPr="00E037D9" w:rsidRDefault="001B1458"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E03219" w:rsidRDefault="001D0C05" w:rsidP="00002862">
      <w:pPr>
        <w:keepLines/>
        <w:rPr>
          <w:color w:val="000000"/>
          <w:lang w:eastAsia="en-US"/>
        </w:rPr>
      </w:pPr>
    </w:p>
    <w:p w14:paraId="3D801D02" w14:textId="77777777" w:rsidR="00BA2505" w:rsidRDefault="001D0C05" w:rsidP="00002862">
      <w:pPr>
        <w:keepLines/>
        <w:rPr>
          <w:b/>
          <w:color w:val="000000"/>
          <w:sz w:val="20"/>
          <w:szCs w:val="20"/>
          <w:lang w:eastAsia="en-US"/>
        </w:rPr>
      </w:pPr>
    </w:p>
    <w:p w14:paraId="76E5B0E9" w14:textId="77777777" w:rsidR="00E03219" w:rsidRDefault="001D0C05" w:rsidP="00282C79">
      <w:pPr>
        <w:keepNext/>
        <w:keepLines/>
        <w:rPr>
          <w:color w:val="000000"/>
        </w:rPr>
      </w:pPr>
    </w:p>
    <w:p w14:paraId="64C0DD05" w14:textId="77777777" w:rsidR="00A83EB8" w:rsidRPr="00E037D9" w:rsidRDefault="001B1458" w:rsidP="00282C79">
      <w:pPr>
        <w:keepNext/>
        <w:keepLines/>
        <w:spacing w:after="60"/>
        <w:rPr>
          <w:b/>
          <w:color w:val="000000"/>
        </w:rPr>
      </w:pPr>
      <w:r w:rsidRPr="00E037D9">
        <w:rPr>
          <w:b/>
          <w:color w:val="000000"/>
        </w:rPr>
        <w:t xml:space="preserve">INDIVIDUÁLNĚ SJEDNANÉ CENY </w:t>
      </w:r>
    </w:p>
    <w:p w14:paraId="55EBE4C1" w14:textId="77777777" w:rsidR="00A83EB8" w:rsidRPr="004C686B" w:rsidRDefault="001B1458"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303C34">
        <w:trPr>
          <w:trHeight w:val="296"/>
        </w:trPr>
        <w:tc>
          <w:tcPr>
            <w:tcW w:w="3614" w:type="dxa"/>
            <w:vMerge w:val="restart"/>
            <w:shd w:val="clear" w:color="auto" w:fill="F2F2F2"/>
            <w:vAlign w:val="center"/>
          </w:tcPr>
          <w:p w14:paraId="55B39515" w14:textId="77777777" w:rsidR="00E03219" w:rsidRPr="00E037D9" w:rsidRDefault="001B1458"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303C34">
        <w:trPr>
          <w:trHeight w:val="296"/>
        </w:trPr>
        <w:tc>
          <w:tcPr>
            <w:tcW w:w="3614" w:type="dxa"/>
            <w:vMerge/>
            <w:tcBorders>
              <w:bottom w:val="nil"/>
            </w:tcBorders>
            <w:shd w:val="clear" w:color="auto" w:fill="F2F2F2"/>
            <w:vAlign w:val="center"/>
          </w:tcPr>
          <w:p w14:paraId="50B1802F" w14:textId="77777777" w:rsidR="00E03219" w:rsidRPr="00E037D9" w:rsidRDefault="001D0C05"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303C34">
        <w:trPr>
          <w:trHeight w:val="312"/>
        </w:trPr>
        <w:tc>
          <w:tcPr>
            <w:tcW w:w="3614" w:type="dxa"/>
            <w:tcBorders>
              <w:top w:val="nil"/>
            </w:tcBorders>
            <w:vAlign w:val="center"/>
          </w:tcPr>
          <w:p w14:paraId="4D33326B" w14:textId="77777777" w:rsidR="00E03219" w:rsidRPr="00E037D9" w:rsidRDefault="001B1458"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303C34">
        <w:trPr>
          <w:trHeight w:val="312"/>
        </w:trPr>
        <w:tc>
          <w:tcPr>
            <w:tcW w:w="3614" w:type="dxa"/>
            <w:vAlign w:val="center"/>
          </w:tcPr>
          <w:p w14:paraId="2CA409FF" w14:textId="77777777" w:rsidR="00E03219" w:rsidRPr="00E037D9" w:rsidRDefault="001B1458"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303C34">
        <w:trPr>
          <w:trHeight w:val="312"/>
        </w:trPr>
        <w:tc>
          <w:tcPr>
            <w:tcW w:w="3614" w:type="dxa"/>
            <w:vAlign w:val="center"/>
          </w:tcPr>
          <w:p w14:paraId="5ACC6B92" w14:textId="77777777" w:rsidR="00E03219" w:rsidRPr="00E037D9" w:rsidRDefault="001B1458" w:rsidP="00282C79">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E03219" w:rsidRDefault="001B1458"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E03219" w:rsidRPr="004950CE" w:rsidRDefault="001D0C05" w:rsidP="00282C79">
      <w:pPr>
        <w:keepNext/>
        <w:keepLines/>
        <w:tabs>
          <w:tab w:val="left" w:pos="2480"/>
        </w:tabs>
        <w:rPr>
          <w:color w:val="000000"/>
        </w:rPr>
      </w:pPr>
    </w:p>
    <w:p w14:paraId="5721E128" w14:textId="77777777" w:rsidR="00E03219" w:rsidRPr="002564D3" w:rsidRDefault="001D0C05"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303C34">
        <w:trPr>
          <w:trHeight w:val="296"/>
        </w:trPr>
        <w:tc>
          <w:tcPr>
            <w:tcW w:w="3614" w:type="dxa"/>
            <w:vMerge w:val="restart"/>
            <w:shd w:val="clear" w:color="auto" w:fill="F2F2F2"/>
            <w:vAlign w:val="center"/>
          </w:tcPr>
          <w:p w14:paraId="49C798D1" w14:textId="77777777" w:rsidR="00E03219" w:rsidRPr="00E037D9" w:rsidRDefault="001B1458"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303C34">
        <w:trPr>
          <w:trHeight w:val="296"/>
        </w:trPr>
        <w:tc>
          <w:tcPr>
            <w:tcW w:w="3614" w:type="dxa"/>
            <w:vMerge/>
            <w:tcBorders>
              <w:bottom w:val="nil"/>
            </w:tcBorders>
            <w:shd w:val="clear" w:color="auto" w:fill="F2F2F2"/>
            <w:vAlign w:val="center"/>
          </w:tcPr>
          <w:p w14:paraId="5CC8C7C8" w14:textId="77777777" w:rsidR="00E03219" w:rsidRPr="00E037D9" w:rsidRDefault="001D0C05"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303C34">
        <w:trPr>
          <w:trHeight w:hRule="exact" w:val="312"/>
        </w:trPr>
        <w:tc>
          <w:tcPr>
            <w:tcW w:w="3614" w:type="dxa"/>
            <w:vAlign w:val="center"/>
          </w:tcPr>
          <w:p w14:paraId="61B8D1A9" w14:textId="77777777" w:rsidR="00E03219" w:rsidRPr="002838B2" w:rsidRDefault="001B1458"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303C34">
        <w:trPr>
          <w:trHeight w:hRule="exact" w:val="312"/>
        </w:trPr>
        <w:tc>
          <w:tcPr>
            <w:tcW w:w="3614" w:type="dxa"/>
            <w:vAlign w:val="center"/>
          </w:tcPr>
          <w:p w14:paraId="6C8A4414" w14:textId="77777777" w:rsidR="00E03219" w:rsidRPr="002838B2" w:rsidRDefault="001B1458"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303C34">
        <w:trPr>
          <w:trHeight w:hRule="exact" w:val="312"/>
        </w:trPr>
        <w:tc>
          <w:tcPr>
            <w:tcW w:w="3614" w:type="dxa"/>
            <w:vAlign w:val="center"/>
          </w:tcPr>
          <w:p w14:paraId="06258C13" w14:textId="77777777" w:rsidR="00E03219" w:rsidRPr="00E037D9" w:rsidRDefault="001B1458"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303C34">
        <w:trPr>
          <w:trHeight w:hRule="exact" w:val="312"/>
        </w:trPr>
        <w:tc>
          <w:tcPr>
            <w:tcW w:w="3614" w:type="dxa"/>
            <w:vAlign w:val="center"/>
          </w:tcPr>
          <w:p w14:paraId="4D6A848E" w14:textId="77777777" w:rsidR="00E03219" w:rsidRPr="00E037D9" w:rsidRDefault="001B1458"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E03219" w:rsidRDefault="001B1458"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E03219" w:rsidRPr="002564D3" w:rsidRDefault="001D0C05" w:rsidP="00E03219">
      <w:pPr>
        <w:tabs>
          <w:tab w:val="left" w:pos="2480"/>
        </w:tabs>
        <w:rPr>
          <w:rFonts w:cs="Arial"/>
          <w:color w:val="000000"/>
          <w:szCs w:val="18"/>
        </w:rPr>
      </w:pPr>
    </w:p>
    <w:p w14:paraId="75367958" w14:textId="77777777" w:rsidR="000245BA" w:rsidRDefault="001D0C05" w:rsidP="00E03219">
      <w:pPr>
        <w:tabs>
          <w:tab w:val="left" w:pos="2480"/>
        </w:tabs>
        <w:rPr>
          <w:b/>
          <w:color w:val="000000"/>
          <w:sz w:val="20"/>
          <w:szCs w:val="20"/>
          <w:lang w:eastAsia="en-US"/>
        </w:rPr>
      </w:pPr>
    </w:p>
    <w:p w14:paraId="45DA0A46" w14:textId="77777777" w:rsidR="00E03219" w:rsidRPr="00A27FBF" w:rsidRDefault="001B1458" w:rsidP="00B61C92">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w:t>
      </w:r>
      <w:r w:rsidRPr="00A27FBF">
        <w:rPr>
          <w:b/>
          <w:color w:val="000000"/>
          <w:sz w:val="20"/>
          <w:szCs w:val="20"/>
          <w:lang w:eastAsia="en-US"/>
        </w:rPr>
        <w:tab/>
      </w:r>
    </w:p>
    <w:p w14:paraId="58C8E915" w14:textId="77777777" w:rsidR="00E03219" w:rsidRPr="00F454DC" w:rsidRDefault="001D0C05"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9229EC">
        <w:trPr>
          <w:trHeight w:val="567"/>
        </w:trPr>
        <w:tc>
          <w:tcPr>
            <w:tcW w:w="3119" w:type="dxa"/>
            <w:tcBorders>
              <w:bottom w:val="nil"/>
            </w:tcBorders>
            <w:shd w:val="clear" w:color="auto" w:fill="F2F2F2"/>
            <w:vAlign w:val="center"/>
          </w:tcPr>
          <w:p w14:paraId="2EA2B9AD" w14:textId="77777777" w:rsidR="00E03219" w:rsidRPr="00F454DC" w:rsidRDefault="001D0C05" w:rsidP="00B61C92">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Objem dokupu</w:t>
            </w:r>
          </w:p>
        </w:tc>
        <w:tc>
          <w:tcPr>
            <w:tcW w:w="992" w:type="dxa"/>
            <w:tcBorders>
              <w:bottom w:val="nil"/>
            </w:tcBorders>
            <w:shd w:val="clear" w:color="auto" w:fill="F2F2F2"/>
            <w:vAlign w:val="center"/>
          </w:tcPr>
          <w:p w14:paraId="45552E7E"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Cena za dokup dat</w:t>
            </w:r>
          </w:p>
        </w:tc>
      </w:tr>
      <w:tr w:rsidR="00042E68" w14:paraId="564C41C4" w14:textId="77777777" w:rsidTr="009229EC">
        <w:trPr>
          <w:trHeight w:val="312"/>
        </w:trPr>
        <w:tc>
          <w:tcPr>
            <w:tcW w:w="3119" w:type="dxa"/>
            <w:tcBorders>
              <w:bottom w:val="single" w:sz="4" w:space="0" w:color="BFBFBF" w:themeColor="background1" w:themeShade="BF"/>
            </w:tcBorders>
            <w:shd w:val="clear" w:color="auto" w:fill="auto"/>
            <w:vAlign w:val="center"/>
          </w:tcPr>
          <w:p w14:paraId="4FA943B1"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7D49AC" w:rsidRDefault="001B1458" w:rsidP="00B61C92">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r>
      <w:tr w:rsidR="00042E68" w14:paraId="779F90A5" w14:textId="77777777" w:rsidTr="009229EC">
        <w:trPr>
          <w:trHeight w:val="312"/>
        </w:trPr>
        <w:tc>
          <w:tcPr>
            <w:tcW w:w="3119" w:type="dxa"/>
            <w:tcBorders>
              <w:bottom w:val="single" w:sz="4" w:space="0" w:color="BFBFBF" w:themeColor="background1" w:themeShade="BF"/>
            </w:tcBorders>
            <w:shd w:val="clear" w:color="auto" w:fill="auto"/>
            <w:vAlign w:val="center"/>
          </w:tcPr>
          <w:p w14:paraId="4683CEE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7D49AC" w:rsidRDefault="001B1458" w:rsidP="00B61C92">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3GB</w:t>
            </w:r>
          </w:p>
        </w:tc>
        <w:tc>
          <w:tcPr>
            <w:tcW w:w="1134" w:type="dxa"/>
            <w:tcBorders>
              <w:bottom w:val="single" w:sz="4" w:space="0" w:color="BFBFBF" w:themeColor="background1" w:themeShade="BF"/>
            </w:tcBorders>
            <w:shd w:val="clear" w:color="auto" w:fill="auto"/>
            <w:vAlign w:val="center"/>
          </w:tcPr>
          <w:p w14:paraId="6BB83E8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9229EC">
        <w:trPr>
          <w:trHeight w:val="312"/>
        </w:trPr>
        <w:tc>
          <w:tcPr>
            <w:tcW w:w="3119" w:type="dxa"/>
            <w:tcBorders>
              <w:bottom w:val="single" w:sz="4" w:space="0" w:color="BFBFBF" w:themeColor="background1" w:themeShade="BF"/>
            </w:tcBorders>
            <w:shd w:val="clear" w:color="auto" w:fill="auto"/>
            <w:vAlign w:val="center"/>
          </w:tcPr>
          <w:p w14:paraId="3F7CF59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7D49AC" w:rsidRDefault="001B1458" w:rsidP="00B61C92">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10GB</w:t>
            </w:r>
          </w:p>
        </w:tc>
        <w:tc>
          <w:tcPr>
            <w:tcW w:w="1134" w:type="dxa"/>
            <w:tcBorders>
              <w:bottom w:val="single" w:sz="4" w:space="0" w:color="BFBFBF" w:themeColor="background1" w:themeShade="BF"/>
            </w:tcBorders>
            <w:shd w:val="clear" w:color="auto" w:fill="auto"/>
            <w:vAlign w:val="center"/>
          </w:tcPr>
          <w:p w14:paraId="42A2E8A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9229EC">
        <w:trPr>
          <w:trHeight w:val="312"/>
        </w:trPr>
        <w:tc>
          <w:tcPr>
            <w:tcW w:w="3119" w:type="dxa"/>
            <w:tcBorders>
              <w:bottom w:val="single" w:sz="4" w:space="0" w:color="BFBFBF" w:themeColor="background1" w:themeShade="BF"/>
            </w:tcBorders>
            <w:shd w:val="clear" w:color="auto" w:fill="auto"/>
            <w:vAlign w:val="center"/>
          </w:tcPr>
          <w:p w14:paraId="4923F889"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7D49AC" w:rsidRDefault="001B1458" w:rsidP="00B61C92">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30GB</w:t>
            </w:r>
          </w:p>
        </w:tc>
        <w:tc>
          <w:tcPr>
            <w:tcW w:w="1134" w:type="dxa"/>
            <w:tcBorders>
              <w:bottom w:val="single" w:sz="4" w:space="0" w:color="BFBFBF" w:themeColor="background1" w:themeShade="BF"/>
            </w:tcBorders>
            <w:shd w:val="clear" w:color="auto" w:fill="auto"/>
            <w:vAlign w:val="center"/>
          </w:tcPr>
          <w:p w14:paraId="460CF32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9229EC">
        <w:trPr>
          <w:trHeight w:val="312"/>
        </w:trPr>
        <w:tc>
          <w:tcPr>
            <w:tcW w:w="3119" w:type="dxa"/>
            <w:tcBorders>
              <w:bottom w:val="single" w:sz="4" w:space="0" w:color="BFBFBF" w:themeColor="background1" w:themeShade="BF"/>
            </w:tcBorders>
            <w:shd w:val="clear" w:color="auto" w:fill="auto"/>
            <w:vAlign w:val="center"/>
          </w:tcPr>
          <w:p w14:paraId="770705A7"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7D49AC" w:rsidRDefault="001B1458" w:rsidP="00B61C92">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50GB</w:t>
            </w:r>
          </w:p>
        </w:tc>
        <w:tc>
          <w:tcPr>
            <w:tcW w:w="1134" w:type="dxa"/>
            <w:tcBorders>
              <w:bottom w:val="single" w:sz="4" w:space="0" w:color="BFBFBF" w:themeColor="background1" w:themeShade="BF"/>
            </w:tcBorders>
            <w:shd w:val="clear" w:color="auto" w:fill="auto"/>
            <w:vAlign w:val="center"/>
          </w:tcPr>
          <w:p w14:paraId="05730DD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00,00 Kč</w:t>
            </w:r>
          </w:p>
        </w:tc>
      </w:tr>
      <w:tr w:rsidR="00042E68" w14:paraId="160689AE" w14:textId="77777777" w:rsidTr="009229EC">
        <w:trPr>
          <w:trHeight w:val="312"/>
        </w:trPr>
        <w:tc>
          <w:tcPr>
            <w:tcW w:w="3119" w:type="dxa"/>
            <w:tcBorders>
              <w:bottom w:val="single" w:sz="4" w:space="0" w:color="BFBFBF" w:themeColor="background1" w:themeShade="BF"/>
            </w:tcBorders>
            <w:shd w:val="clear" w:color="auto" w:fill="auto"/>
            <w:vAlign w:val="center"/>
          </w:tcPr>
          <w:p w14:paraId="176920EC"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7 - Neomezené volání a SMS s OneNet mobilním připojením </w:t>
            </w:r>
          </w:p>
        </w:tc>
        <w:tc>
          <w:tcPr>
            <w:tcW w:w="1276" w:type="dxa"/>
            <w:tcBorders>
              <w:bottom w:val="single" w:sz="4" w:space="0" w:color="BFBFBF" w:themeColor="background1" w:themeShade="BF"/>
            </w:tcBorders>
            <w:shd w:val="clear" w:color="auto" w:fill="auto"/>
            <w:vAlign w:val="center"/>
          </w:tcPr>
          <w:p w14:paraId="3720C165" w14:textId="1ACDB87A" w:rsidR="007D49AC" w:rsidRDefault="00F743C9" w:rsidP="00B61C92">
            <w:pPr>
              <w:keepNext/>
              <w:keepLines/>
              <w:jc w:val="center"/>
              <w:rPr>
                <w:rFonts w:cs="Arial"/>
                <w:bCs/>
                <w:color w:val="000000"/>
                <w:szCs w:val="18"/>
              </w:rPr>
            </w:pPr>
            <w:r>
              <w:rPr>
                <w:rFonts w:cs="Arial"/>
                <w:color w:val="000000"/>
                <w:szCs w:val="18"/>
              </w:rPr>
              <w:t>680</w:t>
            </w:r>
            <w:r w:rsidR="001B1458">
              <w:rPr>
                <w:rFonts w:cs="Arial"/>
                <w:color w:val="000000"/>
                <w:szCs w:val="18"/>
              </w:rPr>
              <w:t>,00 Kč</w:t>
            </w:r>
          </w:p>
        </w:tc>
        <w:tc>
          <w:tcPr>
            <w:tcW w:w="2835" w:type="dxa"/>
            <w:tcBorders>
              <w:bottom w:val="single" w:sz="4" w:space="0" w:color="BFBFBF" w:themeColor="background1" w:themeShade="BF"/>
            </w:tcBorders>
            <w:shd w:val="clear" w:color="auto" w:fill="auto"/>
            <w:vAlign w:val="center"/>
          </w:tcPr>
          <w:p w14:paraId="7EA81A5A"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Vodafone Neomezený Premium</w:t>
            </w:r>
          </w:p>
        </w:tc>
        <w:tc>
          <w:tcPr>
            <w:tcW w:w="1134" w:type="dxa"/>
            <w:tcBorders>
              <w:bottom w:val="single" w:sz="4" w:space="0" w:color="BFBFBF" w:themeColor="background1" w:themeShade="BF"/>
            </w:tcBorders>
            <w:shd w:val="clear" w:color="auto" w:fill="auto"/>
            <w:vAlign w:val="center"/>
          </w:tcPr>
          <w:p w14:paraId="1207E6A9"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54288D8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32CA4D5C"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r>
    </w:tbl>
    <w:p w14:paraId="13DCA816" w14:textId="77777777" w:rsidR="000245BA" w:rsidRDefault="001D0C05" w:rsidP="00E03219">
      <w:pPr>
        <w:rPr>
          <w:rFonts w:ascii="Vodaofne rg" w:hAnsi="Vodaofne rg"/>
          <w:color w:val="000000"/>
          <w:lang w:eastAsia="en-US"/>
        </w:rPr>
      </w:pPr>
    </w:p>
    <w:p w14:paraId="13291F99" w14:textId="77777777" w:rsidR="004950CE" w:rsidRDefault="001D0C05" w:rsidP="00E03219">
      <w:pPr>
        <w:rPr>
          <w:rFonts w:ascii="Vodaofne rg" w:hAnsi="Vodaofne rg"/>
          <w:color w:val="000000"/>
          <w:lang w:eastAsia="en-US"/>
        </w:rPr>
      </w:pPr>
    </w:p>
    <w:p w14:paraId="2BADEEA0" w14:textId="77777777" w:rsidR="00E03219" w:rsidRPr="00F454DC" w:rsidRDefault="001B1458" w:rsidP="00EA00DB">
      <w:pPr>
        <w:keepNext/>
        <w:keepLines/>
      </w:pPr>
      <w:r w:rsidRPr="00F454DC">
        <w:lastRenderedPageBreak/>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303C34">
        <w:trPr>
          <w:trHeight w:val="296"/>
        </w:trPr>
        <w:tc>
          <w:tcPr>
            <w:tcW w:w="3652" w:type="dxa"/>
            <w:vMerge w:val="restart"/>
            <w:shd w:val="clear" w:color="auto" w:fill="F2F2F2"/>
            <w:vAlign w:val="center"/>
          </w:tcPr>
          <w:p w14:paraId="4AA832E3" w14:textId="77777777" w:rsidR="00E03219" w:rsidRPr="002B5BAA" w:rsidRDefault="001B1458"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303C34">
        <w:trPr>
          <w:trHeight w:val="296"/>
        </w:trPr>
        <w:tc>
          <w:tcPr>
            <w:tcW w:w="3652" w:type="dxa"/>
            <w:vMerge/>
            <w:tcBorders>
              <w:bottom w:val="nil"/>
            </w:tcBorders>
            <w:shd w:val="clear" w:color="auto" w:fill="F2F2F2"/>
            <w:vAlign w:val="center"/>
          </w:tcPr>
          <w:p w14:paraId="580426F9" w14:textId="77777777" w:rsidR="00E03219" w:rsidRPr="00F454DC" w:rsidRDefault="001D0C05"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303C34">
        <w:trPr>
          <w:trHeight w:hRule="exact" w:val="312"/>
        </w:trPr>
        <w:tc>
          <w:tcPr>
            <w:tcW w:w="3652" w:type="dxa"/>
            <w:tcBorders>
              <w:top w:val="nil"/>
            </w:tcBorders>
            <w:vAlign w:val="center"/>
          </w:tcPr>
          <w:p w14:paraId="24356B6E" w14:textId="77777777" w:rsidR="00E03219" w:rsidRPr="00F454DC" w:rsidRDefault="001B1458"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303C34">
        <w:trPr>
          <w:trHeight w:hRule="exact" w:val="312"/>
        </w:trPr>
        <w:tc>
          <w:tcPr>
            <w:tcW w:w="3652" w:type="dxa"/>
            <w:tcBorders>
              <w:top w:val="single" w:sz="4" w:space="0" w:color="939598"/>
            </w:tcBorders>
            <w:vAlign w:val="center"/>
          </w:tcPr>
          <w:p w14:paraId="66776AD9" w14:textId="77777777" w:rsidR="00E03219" w:rsidRPr="00F454DC" w:rsidRDefault="001B1458"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303C34">
        <w:trPr>
          <w:trHeight w:hRule="exact" w:val="312"/>
        </w:trPr>
        <w:tc>
          <w:tcPr>
            <w:tcW w:w="3652" w:type="dxa"/>
            <w:tcBorders>
              <w:top w:val="single" w:sz="4" w:space="0" w:color="939598"/>
            </w:tcBorders>
            <w:vAlign w:val="center"/>
          </w:tcPr>
          <w:p w14:paraId="7705EFA4" w14:textId="77777777" w:rsidR="00E03219" w:rsidRPr="00F454DC" w:rsidRDefault="001B1458"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303C34">
        <w:trPr>
          <w:trHeight w:hRule="exact" w:val="312"/>
        </w:trPr>
        <w:tc>
          <w:tcPr>
            <w:tcW w:w="3652" w:type="dxa"/>
            <w:tcBorders>
              <w:top w:val="single" w:sz="4" w:space="0" w:color="939598"/>
            </w:tcBorders>
            <w:vAlign w:val="center"/>
          </w:tcPr>
          <w:p w14:paraId="687EFDC4" w14:textId="77777777" w:rsidR="00E03219" w:rsidRPr="00F454DC" w:rsidRDefault="001B1458"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EC7859" w:rsidRDefault="001D0C05" w:rsidP="00E03219">
      <w:pPr>
        <w:rPr>
          <w:b/>
          <w:color w:val="000000"/>
          <w:sz w:val="20"/>
          <w:szCs w:val="20"/>
          <w:lang w:eastAsia="en-US"/>
        </w:rPr>
      </w:pPr>
    </w:p>
    <w:p w14:paraId="4A420144" w14:textId="77777777" w:rsidR="00E03219" w:rsidRPr="003D0B08" w:rsidRDefault="001D0C05" w:rsidP="00E03219">
      <w:pPr>
        <w:rPr>
          <w:b/>
          <w:color w:val="000000"/>
          <w:sz w:val="20"/>
          <w:szCs w:val="20"/>
          <w:lang w:eastAsia="en-US"/>
        </w:rPr>
      </w:pPr>
    </w:p>
    <w:p w14:paraId="613765D1" w14:textId="77777777" w:rsidR="00DC7937" w:rsidRDefault="001D0C05" w:rsidP="00DC7937">
      <w:pPr>
        <w:keepLines/>
      </w:pPr>
    </w:p>
    <w:p w14:paraId="2549F425" w14:textId="77777777" w:rsidR="00F74AC5" w:rsidRDefault="001B1458" w:rsidP="00C124DC">
      <w:pPr>
        <w:keepNext/>
        <w:keepLines/>
      </w:pPr>
      <w:r>
        <w:t xml:space="preserve"> </w:t>
      </w:r>
    </w:p>
    <w:p w14:paraId="2127F487" w14:textId="77777777" w:rsidR="00E03219" w:rsidRDefault="001B1458"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E03219" w:rsidRPr="00A27FBF" w:rsidRDefault="001B1458"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303C34">
        <w:trPr>
          <w:trHeight w:val="284"/>
        </w:trPr>
        <w:tc>
          <w:tcPr>
            <w:tcW w:w="2835" w:type="dxa"/>
            <w:vMerge w:val="restart"/>
            <w:shd w:val="clear" w:color="auto" w:fill="F2F2F2"/>
            <w:vAlign w:val="center"/>
          </w:tcPr>
          <w:p w14:paraId="6FA56AB0" w14:textId="77777777" w:rsidR="00E03219" w:rsidRPr="00E037D9" w:rsidRDefault="001B1458"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303C34">
        <w:trPr>
          <w:trHeight w:val="284"/>
        </w:trPr>
        <w:tc>
          <w:tcPr>
            <w:tcW w:w="2835" w:type="dxa"/>
            <w:vMerge/>
            <w:tcBorders>
              <w:bottom w:val="nil"/>
            </w:tcBorders>
            <w:shd w:val="clear" w:color="auto" w:fill="F2F2F2"/>
            <w:vAlign w:val="center"/>
          </w:tcPr>
          <w:p w14:paraId="3689E773" w14:textId="77777777" w:rsidR="00E03219" w:rsidRPr="00E037D9" w:rsidRDefault="001D0C05"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303C34">
        <w:trPr>
          <w:trHeight w:val="312"/>
        </w:trPr>
        <w:tc>
          <w:tcPr>
            <w:tcW w:w="2835" w:type="dxa"/>
            <w:tcBorders>
              <w:top w:val="nil"/>
            </w:tcBorders>
            <w:vAlign w:val="center"/>
          </w:tcPr>
          <w:p w14:paraId="35C172CC"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E03219" w:rsidRPr="00E037D9" w:rsidRDefault="001B1458" w:rsidP="00C124DC">
            <w:pPr>
              <w:keepNext/>
              <w:keepLines/>
              <w:jc w:val="center"/>
              <w:rPr>
                <w:color w:val="000000"/>
              </w:rPr>
            </w:pPr>
            <w:r>
              <w:rPr>
                <w:rFonts w:cs="Arial"/>
                <w:color w:val="000000"/>
                <w:szCs w:val="18"/>
              </w:rPr>
              <w:t>4,79 Kč/min</w:t>
            </w:r>
          </w:p>
        </w:tc>
      </w:tr>
      <w:tr w:rsidR="00042E68" w14:paraId="2743924F" w14:textId="77777777" w:rsidTr="00303C34">
        <w:trPr>
          <w:trHeight w:val="312"/>
        </w:trPr>
        <w:tc>
          <w:tcPr>
            <w:tcW w:w="2835" w:type="dxa"/>
            <w:tcBorders>
              <w:top w:val="nil"/>
            </w:tcBorders>
            <w:vAlign w:val="center"/>
          </w:tcPr>
          <w:p w14:paraId="49CF7B7F"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E03219" w:rsidRPr="00E037D9" w:rsidRDefault="001B1458" w:rsidP="00C124DC">
            <w:pPr>
              <w:keepNext/>
              <w:keepLines/>
              <w:jc w:val="center"/>
              <w:rPr>
                <w:color w:val="000000"/>
              </w:rPr>
            </w:pPr>
            <w:r>
              <w:rPr>
                <w:rFonts w:cs="Arial"/>
                <w:color w:val="000000"/>
                <w:szCs w:val="18"/>
              </w:rPr>
              <w:t>7,00 Kč/min</w:t>
            </w:r>
          </w:p>
        </w:tc>
      </w:tr>
      <w:tr w:rsidR="00042E68" w14:paraId="195144C1" w14:textId="77777777" w:rsidTr="00303C34">
        <w:trPr>
          <w:trHeight w:val="312"/>
        </w:trPr>
        <w:tc>
          <w:tcPr>
            <w:tcW w:w="2835" w:type="dxa"/>
            <w:tcBorders>
              <w:top w:val="nil"/>
            </w:tcBorders>
            <w:vAlign w:val="center"/>
          </w:tcPr>
          <w:p w14:paraId="6650B5BE"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E03219" w:rsidRPr="00E037D9" w:rsidRDefault="001B1458" w:rsidP="00C124DC">
            <w:pPr>
              <w:keepNext/>
              <w:keepLines/>
              <w:jc w:val="center"/>
              <w:rPr>
                <w:color w:val="000000"/>
              </w:rPr>
            </w:pPr>
            <w:r>
              <w:rPr>
                <w:rFonts w:cs="Arial"/>
                <w:color w:val="000000"/>
                <w:szCs w:val="18"/>
              </w:rPr>
              <w:t>8,00 Kč/min</w:t>
            </w:r>
          </w:p>
        </w:tc>
      </w:tr>
      <w:tr w:rsidR="00042E68" w14:paraId="6BB00E07" w14:textId="77777777" w:rsidTr="00303C34">
        <w:trPr>
          <w:trHeight w:val="312"/>
        </w:trPr>
        <w:tc>
          <w:tcPr>
            <w:tcW w:w="2835" w:type="dxa"/>
            <w:tcBorders>
              <w:top w:val="nil"/>
            </w:tcBorders>
            <w:vAlign w:val="center"/>
          </w:tcPr>
          <w:p w14:paraId="5DC755D6"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E03219" w:rsidRPr="00E037D9" w:rsidRDefault="001B1458" w:rsidP="00C124DC">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E03219" w:rsidRPr="00E037D9" w:rsidRDefault="001B1458" w:rsidP="00C124DC">
            <w:pPr>
              <w:keepNext/>
              <w:keepLines/>
              <w:jc w:val="center"/>
              <w:rPr>
                <w:color w:val="000000"/>
              </w:rPr>
            </w:pPr>
            <w:r>
              <w:rPr>
                <w:rFonts w:cs="Arial"/>
                <w:color w:val="000000"/>
                <w:szCs w:val="18"/>
              </w:rPr>
              <w:t>11,00 Kč/min</w:t>
            </w:r>
          </w:p>
        </w:tc>
      </w:tr>
      <w:tr w:rsidR="00042E68" w14:paraId="27642F6C" w14:textId="77777777" w:rsidTr="00303C34">
        <w:trPr>
          <w:trHeight w:val="312"/>
        </w:trPr>
        <w:tc>
          <w:tcPr>
            <w:tcW w:w="2835" w:type="dxa"/>
            <w:tcBorders>
              <w:top w:val="nil"/>
            </w:tcBorders>
            <w:vAlign w:val="center"/>
          </w:tcPr>
          <w:p w14:paraId="5C171914"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E03219" w:rsidRPr="00E037D9" w:rsidRDefault="001B1458" w:rsidP="00C124DC">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E03219" w:rsidRPr="00E037D9" w:rsidRDefault="001B1458" w:rsidP="00C124DC">
            <w:pPr>
              <w:keepNext/>
              <w:keepLines/>
              <w:jc w:val="center"/>
              <w:rPr>
                <w:color w:val="000000"/>
              </w:rPr>
            </w:pPr>
            <w:r>
              <w:rPr>
                <w:rFonts w:cs="Arial"/>
                <w:color w:val="000000"/>
                <w:szCs w:val="18"/>
              </w:rPr>
              <w:t>18,00 Kč/min</w:t>
            </w:r>
          </w:p>
        </w:tc>
      </w:tr>
      <w:tr w:rsidR="00042E68" w14:paraId="1F9BCA95" w14:textId="77777777" w:rsidTr="00303C34">
        <w:trPr>
          <w:trHeight w:val="312"/>
        </w:trPr>
        <w:tc>
          <w:tcPr>
            <w:tcW w:w="2835" w:type="dxa"/>
            <w:tcBorders>
              <w:top w:val="nil"/>
            </w:tcBorders>
            <w:vAlign w:val="center"/>
          </w:tcPr>
          <w:p w14:paraId="497BFDA7"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E03219" w:rsidRPr="00E037D9" w:rsidRDefault="001B1458" w:rsidP="00C124DC">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E03219" w:rsidRPr="00E037D9" w:rsidRDefault="001B1458" w:rsidP="00C124DC">
            <w:pPr>
              <w:keepNext/>
              <w:keepLines/>
              <w:jc w:val="center"/>
              <w:rPr>
                <w:color w:val="000000"/>
              </w:rPr>
            </w:pPr>
            <w:r>
              <w:rPr>
                <w:rFonts w:cs="Arial"/>
                <w:color w:val="000000"/>
                <w:szCs w:val="18"/>
              </w:rPr>
              <w:t>25,00 Kč/min</w:t>
            </w:r>
          </w:p>
        </w:tc>
      </w:tr>
    </w:tbl>
    <w:p w14:paraId="36B77764" w14:textId="77777777" w:rsidR="00037A2C" w:rsidRDefault="001D0C05" w:rsidP="00C124DC">
      <w:pPr>
        <w:keepNext/>
        <w:keepLines/>
        <w:rPr>
          <w:b/>
          <w:color w:val="000000"/>
        </w:rPr>
      </w:pPr>
    </w:p>
    <w:p w14:paraId="376C192F" w14:textId="77777777" w:rsidR="00E03219" w:rsidRPr="00E037D9" w:rsidRDefault="001D0C05" w:rsidP="00C124DC">
      <w:pPr>
        <w:keepNext/>
        <w:keepLines/>
        <w:rPr>
          <w:color w:val="000000"/>
          <w:lang w:eastAsia="en-US"/>
        </w:rPr>
      </w:pPr>
    </w:p>
    <w:p w14:paraId="490F0274" w14:textId="77777777" w:rsidR="00E03219" w:rsidRPr="005D3C35" w:rsidRDefault="001B1458" w:rsidP="00114E7C">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303C34">
        <w:trPr>
          <w:trHeight w:val="312"/>
        </w:trPr>
        <w:tc>
          <w:tcPr>
            <w:tcW w:w="10206" w:type="dxa"/>
            <w:tcBorders>
              <w:bottom w:val="nil"/>
            </w:tcBorders>
            <w:shd w:val="clear" w:color="auto" w:fill="F2F2F2"/>
            <w:vAlign w:val="center"/>
          </w:tcPr>
          <w:p w14:paraId="5FDE08EF" w14:textId="77777777" w:rsidR="00E03219" w:rsidRPr="00F454DC" w:rsidRDefault="001B1458"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303C34">
        <w:trPr>
          <w:trHeight w:val="312"/>
        </w:trPr>
        <w:tc>
          <w:tcPr>
            <w:tcW w:w="10206" w:type="dxa"/>
            <w:tcBorders>
              <w:top w:val="nil"/>
            </w:tcBorders>
            <w:vAlign w:val="center"/>
          </w:tcPr>
          <w:p w14:paraId="6290A449"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911132" w:rsidRDefault="001D0C05" w:rsidP="00114E7C">
      <w:pPr>
        <w:keepNext/>
        <w:keepLines/>
        <w:rPr>
          <w:b/>
          <w:color w:val="000000"/>
        </w:rPr>
      </w:pPr>
    </w:p>
    <w:p w14:paraId="172721B5" w14:textId="77777777" w:rsidR="00E03219" w:rsidRPr="00911132" w:rsidRDefault="001D0C05" w:rsidP="00E03219">
      <w:pPr>
        <w:rPr>
          <w:color w:val="000000"/>
          <w:lang w:eastAsia="en-US"/>
        </w:rPr>
      </w:pPr>
    </w:p>
    <w:p w14:paraId="5344E4D6" w14:textId="77777777" w:rsidR="00E03219" w:rsidRPr="00CA0F83" w:rsidRDefault="001B1458" w:rsidP="00114E7C">
      <w:pPr>
        <w:pStyle w:val="Podnadpis"/>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303C34">
        <w:trPr>
          <w:trHeight w:val="312"/>
        </w:trPr>
        <w:tc>
          <w:tcPr>
            <w:tcW w:w="10206" w:type="dxa"/>
            <w:tcBorders>
              <w:bottom w:val="nil"/>
            </w:tcBorders>
            <w:shd w:val="clear" w:color="auto" w:fill="F2F2F2"/>
            <w:vAlign w:val="center"/>
          </w:tcPr>
          <w:p w14:paraId="150BB58B" w14:textId="77777777" w:rsidR="00E03219" w:rsidRPr="00CA0F83" w:rsidRDefault="001B1458"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303C34">
        <w:trPr>
          <w:trHeight w:val="312"/>
        </w:trPr>
        <w:tc>
          <w:tcPr>
            <w:tcW w:w="10206" w:type="dxa"/>
            <w:tcBorders>
              <w:top w:val="nil"/>
            </w:tcBorders>
            <w:vAlign w:val="center"/>
          </w:tcPr>
          <w:p w14:paraId="28CE8C84"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911132" w:rsidRDefault="001D0C05" w:rsidP="00114E7C">
      <w:pPr>
        <w:keepNext/>
        <w:keepLines/>
        <w:rPr>
          <w:b/>
          <w:color w:val="000000"/>
        </w:rPr>
      </w:pPr>
    </w:p>
    <w:p w14:paraId="0EF32261" w14:textId="77777777" w:rsidR="00E03219" w:rsidRPr="00F74AC5" w:rsidRDefault="001D0C05" w:rsidP="00F74AC5"/>
    <w:p w14:paraId="207A894E" w14:textId="77777777" w:rsidR="00E03219" w:rsidRPr="00A27FBF"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lastRenderedPageBreak/>
        <w:t>ROAMING</w:t>
      </w:r>
    </w:p>
    <w:p w14:paraId="17F2334E" w14:textId="77777777" w:rsidR="00F80650" w:rsidRPr="00F66613" w:rsidRDefault="001B1458" w:rsidP="00892EA4">
      <w:pPr>
        <w:keepNext/>
        <w:keepLines/>
        <w:jc w:val="both"/>
        <w:rPr>
          <w:bCs/>
          <w:color w:val="000000"/>
          <w:szCs w:val="20"/>
        </w:rPr>
      </w:pPr>
      <w:r w:rsidRPr="00F66613">
        <w:rPr>
          <w:bCs/>
          <w:color w:val="000000"/>
          <w:szCs w:val="20"/>
        </w:rPr>
        <w:t>Ceny služeb OneNet Roaming EU &amp; World v zóně 1, odpovídají cenám služeb platných do ostatních mobilních sítích v České republice a sjednaných ve Smlouvě jako Tarifní plány.</w:t>
      </w:r>
    </w:p>
    <w:p w14:paraId="41A6F321" w14:textId="77777777" w:rsidR="00E03219"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14:paraId="3CCA10E1" w14:textId="77777777" w:rsidR="007A6535" w:rsidRDefault="001D0C05" w:rsidP="00892EA4">
      <w:pPr>
        <w:keepNext/>
        <w:keepLines/>
      </w:pPr>
    </w:p>
    <w:p w14:paraId="2EF6640D" w14:textId="77777777" w:rsidR="00E15D57" w:rsidRPr="00916883" w:rsidRDefault="001B1458"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303C34">
        <w:trPr>
          <w:trHeight w:val="284"/>
        </w:trPr>
        <w:tc>
          <w:tcPr>
            <w:tcW w:w="3614" w:type="dxa"/>
            <w:vMerge w:val="restart"/>
            <w:tcBorders>
              <w:top w:val="single" w:sz="4" w:space="0" w:color="auto"/>
            </w:tcBorders>
            <w:shd w:val="clear" w:color="auto" w:fill="F2F2F2"/>
            <w:vAlign w:val="center"/>
          </w:tcPr>
          <w:p w14:paraId="3D69182C" w14:textId="77777777" w:rsidR="00E03219" w:rsidRPr="00A27FBF" w:rsidRDefault="001B1458"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303C34">
        <w:trPr>
          <w:trHeight w:val="284"/>
        </w:trPr>
        <w:tc>
          <w:tcPr>
            <w:tcW w:w="3614" w:type="dxa"/>
            <w:vMerge/>
            <w:tcBorders>
              <w:bottom w:val="nil"/>
            </w:tcBorders>
            <w:shd w:val="clear" w:color="auto" w:fill="F2F2F2"/>
            <w:vAlign w:val="center"/>
          </w:tcPr>
          <w:p w14:paraId="4FF847B4" w14:textId="77777777" w:rsidR="00E03219" w:rsidRPr="009D4AC5" w:rsidRDefault="001D0C05"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303C34">
        <w:trPr>
          <w:trHeight w:val="312"/>
        </w:trPr>
        <w:tc>
          <w:tcPr>
            <w:tcW w:w="3614" w:type="dxa"/>
            <w:tcBorders>
              <w:top w:val="nil"/>
              <w:bottom w:val="single" w:sz="4" w:space="0" w:color="939598"/>
            </w:tcBorders>
            <w:vAlign w:val="center"/>
          </w:tcPr>
          <w:p w14:paraId="55C0B8D5" w14:textId="77777777" w:rsidR="00DE59DE" w:rsidRPr="009D4AC5"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DE59DE" w:rsidRPr="009D4AC5"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303C34">
        <w:trPr>
          <w:trHeight w:val="312"/>
        </w:trPr>
        <w:tc>
          <w:tcPr>
            <w:tcW w:w="3614" w:type="dxa"/>
            <w:tcBorders>
              <w:top w:val="single" w:sz="4" w:space="0" w:color="939598"/>
            </w:tcBorders>
            <w:vAlign w:val="center"/>
          </w:tcPr>
          <w:p w14:paraId="6A379375"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303C34">
        <w:trPr>
          <w:trHeight w:val="312"/>
        </w:trPr>
        <w:tc>
          <w:tcPr>
            <w:tcW w:w="3614" w:type="dxa"/>
            <w:tcBorders>
              <w:top w:val="single" w:sz="4" w:space="0" w:color="939598"/>
            </w:tcBorders>
            <w:vAlign w:val="center"/>
          </w:tcPr>
          <w:p w14:paraId="023804E7"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E03219" w:rsidRDefault="001D0C05" w:rsidP="00E03219">
      <w:pPr>
        <w:tabs>
          <w:tab w:val="left" w:pos="2480"/>
          <w:tab w:val="right" w:pos="8789"/>
        </w:tabs>
        <w:rPr>
          <w:rFonts w:cs="Arial"/>
          <w:color w:val="000000"/>
          <w:sz w:val="20"/>
        </w:rPr>
      </w:pPr>
    </w:p>
    <w:p w14:paraId="3C5046F0" w14:textId="77777777" w:rsidR="00E15D57" w:rsidRDefault="001B1458" w:rsidP="00892EA4">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303C34">
        <w:trPr>
          <w:trHeight w:val="284"/>
        </w:trPr>
        <w:tc>
          <w:tcPr>
            <w:tcW w:w="3614" w:type="dxa"/>
            <w:tcBorders>
              <w:top w:val="single" w:sz="4" w:space="0" w:color="auto"/>
              <w:bottom w:val="nil"/>
            </w:tcBorders>
            <w:shd w:val="clear" w:color="auto" w:fill="F2F2F2"/>
            <w:vAlign w:val="center"/>
          </w:tcPr>
          <w:p w14:paraId="6EBE41B9" w14:textId="77777777" w:rsidR="00E03219" w:rsidRPr="00A27FBF" w:rsidRDefault="001B1458"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303C34">
        <w:trPr>
          <w:trHeight w:val="312"/>
        </w:trPr>
        <w:tc>
          <w:tcPr>
            <w:tcW w:w="3614" w:type="dxa"/>
            <w:tcBorders>
              <w:top w:val="nil"/>
              <w:bottom w:val="single" w:sz="4" w:space="0" w:color="BFBFBF" w:themeColor="background1" w:themeShade="BF"/>
            </w:tcBorders>
            <w:vAlign w:val="center"/>
          </w:tcPr>
          <w:p w14:paraId="5EA7F5C7" w14:textId="77777777" w:rsidR="00DE59DE" w:rsidRPr="00B67A3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DE59DE" w:rsidRDefault="001B1458" w:rsidP="00892EA4">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7A6535" w:rsidRDefault="001D0C05" w:rsidP="00892EA4">
      <w:pPr>
        <w:keepNext/>
        <w:keepLines/>
        <w:tabs>
          <w:tab w:val="left" w:pos="2480"/>
          <w:tab w:val="right" w:pos="8789"/>
        </w:tabs>
        <w:rPr>
          <w:rFonts w:cs="Arial"/>
          <w:color w:val="000000"/>
          <w:sz w:val="20"/>
        </w:rPr>
      </w:pPr>
    </w:p>
    <w:p w14:paraId="2C723903" w14:textId="77777777" w:rsidR="00661907" w:rsidRDefault="001D0C05" w:rsidP="007A6535">
      <w:pPr>
        <w:tabs>
          <w:tab w:val="left" w:pos="2480"/>
          <w:tab w:val="right" w:pos="8789"/>
        </w:tabs>
        <w:rPr>
          <w:rFonts w:cs="Arial"/>
          <w:color w:val="000000"/>
          <w:sz w:val="20"/>
        </w:rPr>
      </w:pPr>
    </w:p>
    <w:p w14:paraId="3501E35C" w14:textId="77777777" w:rsidR="00E03219" w:rsidRPr="005D1369" w:rsidRDefault="001B1458"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Roamingová data – OneNet roaming</w:t>
      </w:r>
    </w:p>
    <w:p w14:paraId="247C1967" w14:textId="77777777" w:rsidR="007A6535" w:rsidRPr="007A6535" w:rsidRDefault="001D0C05"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1A2B2D" w:rsidRPr="0030342A" w:rsidRDefault="001B1458" w:rsidP="004E2F2F">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E03219" w:rsidRPr="0030342A" w:rsidRDefault="001B1458"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E03219" w:rsidRPr="0030342A" w:rsidRDefault="001B1458"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E03219" w:rsidRPr="0030342A" w:rsidRDefault="001D0C05"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E03219" w:rsidRPr="0030342A" w:rsidRDefault="001D0C05" w:rsidP="004E2F2F">
            <w:pPr>
              <w:keepNext/>
              <w:keepLines/>
              <w:jc w:val="center"/>
              <w:rPr>
                <w:rFonts w:eastAsia="Calibri"/>
                <w:b/>
                <w:bCs/>
                <w:color w:val="000000"/>
                <w:szCs w:val="18"/>
              </w:rPr>
            </w:pPr>
          </w:p>
        </w:tc>
      </w:tr>
      <w:tr w:rsidR="00042E68" w14:paraId="362CEDFD"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346415" w:rsidRPr="0030342A" w:rsidRDefault="001B1458"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346415" w:rsidRPr="0030342A" w:rsidRDefault="001B1458"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346415" w:rsidRDefault="001B1458"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346415" w:rsidRDefault="001B1458"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7A6535" w:rsidRDefault="001D0C05" w:rsidP="00B27D9C">
      <w:pPr>
        <w:keepLines/>
        <w:tabs>
          <w:tab w:val="left" w:pos="2480"/>
          <w:tab w:val="right" w:pos="8789"/>
        </w:tabs>
        <w:rPr>
          <w:rFonts w:cs="Arial"/>
          <w:color w:val="000000"/>
          <w:sz w:val="20"/>
        </w:rPr>
      </w:pPr>
    </w:p>
    <w:p w14:paraId="5787AA0A" w14:textId="77777777" w:rsidR="00E03219" w:rsidRPr="00F454DC" w:rsidRDefault="001B1458" w:rsidP="00B61C92">
      <w:pPr>
        <w:keepNext/>
        <w:keepLines/>
        <w:spacing w:after="60"/>
        <w:rPr>
          <w:color w:val="000000"/>
          <w:sz w:val="20"/>
          <w:szCs w:val="20"/>
        </w:rPr>
      </w:pPr>
      <w:r>
        <w:rPr>
          <w:color w:val="000000"/>
          <w:sz w:val="20"/>
          <w:szCs w:val="20"/>
        </w:rPr>
        <w:t>OneNet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330981">
        <w:trPr>
          <w:trHeight w:val="312"/>
        </w:trPr>
        <w:tc>
          <w:tcPr>
            <w:tcW w:w="2410" w:type="dxa"/>
            <w:vMerge w:val="restart"/>
            <w:shd w:val="clear" w:color="auto" w:fill="F2F2F2"/>
            <w:noWrap/>
            <w:vAlign w:val="center"/>
            <w:hideMark/>
          </w:tcPr>
          <w:p w14:paraId="0A93291D" w14:textId="77777777" w:rsidR="00E03219" w:rsidRPr="0030342A" w:rsidRDefault="001B1458" w:rsidP="00B61C92">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E03219" w:rsidRPr="0030342A" w:rsidRDefault="001B1458" w:rsidP="00B61C92">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E03219" w:rsidRPr="0030342A" w:rsidRDefault="001B1458" w:rsidP="00B61C92">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E03219" w:rsidRPr="0030342A" w:rsidRDefault="001B1458" w:rsidP="00B61C92">
            <w:pPr>
              <w:keepNext/>
              <w:keepLines/>
              <w:jc w:val="center"/>
              <w:rPr>
                <w:b/>
                <w:bCs/>
                <w:color w:val="000000"/>
                <w:szCs w:val="18"/>
              </w:rPr>
            </w:pPr>
            <w:r w:rsidRPr="0030342A">
              <w:rPr>
                <w:b/>
                <w:bCs/>
                <w:color w:val="000000"/>
                <w:szCs w:val="18"/>
              </w:rPr>
              <w:t>Měsíční platba</w:t>
            </w:r>
          </w:p>
          <w:p w14:paraId="2C7488A5" w14:textId="77777777" w:rsidR="00E03219" w:rsidRPr="0030342A" w:rsidRDefault="001B1458" w:rsidP="00B61C92">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E03219" w:rsidRPr="0030342A" w:rsidRDefault="001B1458" w:rsidP="00B61C92">
            <w:pPr>
              <w:keepNext/>
              <w:keepLines/>
              <w:jc w:val="center"/>
              <w:rPr>
                <w:b/>
                <w:bCs/>
                <w:color w:val="000000"/>
                <w:szCs w:val="18"/>
              </w:rPr>
            </w:pPr>
            <w:r w:rsidRPr="0030342A">
              <w:rPr>
                <w:b/>
                <w:bCs/>
                <w:color w:val="000000"/>
                <w:szCs w:val="18"/>
              </w:rPr>
              <w:t>Dokupy</w:t>
            </w:r>
          </w:p>
        </w:tc>
      </w:tr>
      <w:tr w:rsidR="00042E68" w14:paraId="12466CEE" w14:textId="77777777" w:rsidTr="00330981">
        <w:trPr>
          <w:trHeight w:val="312"/>
        </w:trPr>
        <w:tc>
          <w:tcPr>
            <w:tcW w:w="2410" w:type="dxa"/>
            <w:vMerge/>
            <w:tcBorders>
              <w:bottom w:val="nil"/>
            </w:tcBorders>
            <w:shd w:val="clear" w:color="auto" w:fill="F2F2F2"/>
            <w:noWrap/>
            <w:vAlign w:val="center"/>
          </w:tcPr>
          <w:p w14:paraId="3759338E" w14:textId="77777777" w:rsidR="00E03219" w:rsidRPr="0030342A" w:rsidRDefault="001D0C05" w:rsidP="00B61C92">
            <w:pPr>
              <w:keepNext/>
              <w:keepLines/>
              <w:rPr>
                <w:bCs/>
                <w:color w:val="000000"/>
                <w:szCs w:val="18"/>
              </w:rPr>
            </w:pPr>
          </w:p>
        </w:tc>
        <w:tc>
          <w:tcPr>
            <w:tcW w:w="1276" w:type="dxa"/>
            <w:vMerge/>
            <w:tcBorders>
              <w:bottom w:val="nil"/>
            </w:tcBorders>
            <w:shd w:val="clear" w:color="auto" w:fill="F2F2F2"/>
            <w:vAlign w:val="center"/>
          </w:tcPr>
          <w:p w14:paraId="741B99E3" w14:textId="77777777" w:rsidR="00E03219" w:rsidRPr="0030342A" w:rsidRDefault="001D0C05" w:rsidP="00B61C92">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E03219" w:rsidRPr="0030342A" w:rsidRDefault="001D0C05" w:rsidP="00B61C92">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E03219" w:rsidRPr="0030342A" w:rsidRDefault="001D0C05" w:rsidP="00B61C92">
            <w:pPr>
              <w:keepNext/>
              <w:keepLines/>
              <w:jc w:val="center"/>
              <w:rPr>
                <w:bCs/>
                <w:color w:val="000000"/>
                <w:szCs w:val="18"/>
              </w:rPr>
            </w:pPr>
          </w:p>
        </w:tc>
        <w:tc>
          <w:tcPr>
            <w:tcW w:w="992" w:type="dxa"/>
            <w:tcBorders>
              <w:bottom w:val="nil"/>
            </w:tcBorders>
            <w:shd w:val="clear" w:color="auto" w:fill="F2F2F2"/>
            <w:vAlign w:val="center"/>
          </w:tcPr>
          <w:p w14:paraId="244EE665" w14:textId="77777777" w:rsidR="00E03219" w:rsidRPr="0030342A" w:rsidRDefault="001B1458" w:rsidP="00B61C92">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E03219" w:rsidRPr="0030342A" w:rsidRDefault="001B1458" w:rsidP="00B61C92">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E03219" w:rsidRPr="0030342A" w:rsidRDefault="001B1458" w:rsidP="00B61C92">
            <w:pPr>
              <w:keepNext/>
              <w:keepLines/>
              <w:jc w:val="center"/>
              <w:rPr>
                <w:bCs/>
                <w:color w:val="000000"/>
                <w:szCs w:val="18"/>
              </w:rPr>
            </w:pPr>
            <w:r w:rsidRPr="0030342A">
              <w:rPr>
                <w:bCs/>
                <w:color w:val="000000"/>
                <w:szCs w:val="18"/>
              </w:rPr>
              <w:t>Počet</w:t>
            </w:r>
          </w:p>
        </w:tc>
      </w:tr>
      <w:tr w:rsidR="00042E68" w14:paraId="051B2455" w14:textId="77777777" w:rsidTr="00330981">
        <w:trPr>
          <w:trHeight w:val="312"/>
        </w:trPr>
        <w:tc>
          <w:tcPr>
            <w:tcW w:w="2410" w:type="dxa"/>
            <w:tcBorders>
              <w:top w:val="nil"/>
            </w:tcBorders>
            <w:shd w:val="clear" w:color="auto" w:fill="auto"/>
            <w:noWrap/>
            <w:vAlign w:val="center"/>
            <w:hideMark/>
          </w:tcPr>
          <w:p w14:paraId="32CDAD45" w14:textId="77777777" w:rsidR="00E03219" w:rsidRPr="0030342A" w:rsidRDefault="001B1458" w:rsidP="00B61C92">
            <w:pPr>
              <w:keepNext/>
              <w:keepLines/>
              <w:rPr>
                <w:bCs/>
                <w:color w:val="000000"/>
                <w:szCs w:val="18"/>
                <w:lang w:val="en-US"/>
              </w:rPr>
            </w:pPr>
            <w:r w:rsidRPr="008E1D0B">
              <w:rPr>
                <w:bCs/>
                <w:color w:val="000000"/>
                <w:szCs w:val="18"/>
              </w:rPr>
              <w:t>OneNet data v zahraničí č. 1</w:t>
            </w:r>
          </w:p>
        </w:tc>
        <w:tc>
          <w:tcPr>
            <w:tcW w:w="1276" w:type="dxa"/>
            <w:tcBorders>
              <w:top w:val="nil"/>
            </w:tcBorders>
            <w:vAlign w:val="center"/>
          </w:tcPr>
          <w:p w14:paraId="177CFC7F"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E03219" w:rsidRPr="0030342A" w:rsidRDefault="001B1458" w:rsidP="00B61C92">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E03219" w:rsidRPr="0030342A" w:rsidRDefault="001B1458" w:rsidP="00B61C92">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E03219" w:rsidRPr="0030342A" w:rsidRDefault="001B1458" w:rsidP="00B61C92">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E03219" w:rsidRPr="0030342A" w:rsidRDefault="001B1458" w:rsidP="00B61C92">
            <w:pPr>
              <w:keepNext/>
              <w:keepLines/>
              <w:jc w:val="center"/>
              <w:rPr>
                <w:bCs/>
                <w:color w:val="000000"/>
                <w:szCs w:val="18"/>
              </w:rPr>
            </w:pPr>
            <w:r w:rsidRPr="0030342A">
              <w:rPr>
                <w:bCs/>
                <w:color w:val="000000"/>
                <w:szCs w:val="18"/>
              </w:rPr>
              <w:t>0</w:t>
            </w:r>
          </w:p>
        </w:tc>
      </w:tr>
      <w:tr w:rsidR="00042E68" w14:paraId="5CCEE3AF" w14:textId="77777777" w:rsidTr="00330981">
        <w:trPr>
          <w:trHeight w:val="312"/>
        </w:trPr>
        <w:tc>
          <w:tcPr>
            <w:tcW w:w="2410" w:type="dxa"/>
            <w:tcBorders>
              <w:top w:val="nil"/>
            </w:tcBorders>
            <w:shd w:val="clear" w:color="auto" w:fill="auto"/>
            <w:noWrap/>
            <w:vAlign w:val="center"/>
            <w:hideMark/>
          </w:tcPr>
          <w:p w14:paraId="7D4D8C25" w14:textId="77777777" w:rsidR="00E03219" w:rsidRPr="0030342A" w:rsidRDefault="001B1458" w:rsidP="00B61C92">
            <w:pPr>
              <w:keepNext/>
              <w:keepLines/>
              <w:rPr>
                <w:bCs/>
                <w:color w:val="000000"/>
                <w:szCs w:val="18"/>
                <w:lang w:val="en-US"/>
              </w:rPr>
            </w:pPr>
            <w:r w:rsidRPr="008E1D0B">
              <w:rPr>
                <w:bCs/>
                <w:color w:val="000000"/>
                <w:szCs w:val="18"/>
              </w:rPr>
              <w:t>OneNet data v zahraničí č. 2</w:t>
            </w:r>
          </w:p>
        </w:tc>
        <w:tc>
          <w:tcPr>
            <w:tcW w:w="1276" w:type="dxa"/>
            <w:tcBorders>
              <w:top w:val="nil"/>
            </w:tcBorders>
            <w:vAlign w:val="center"/>
          </w:tcPr>
          <w:p w14:paraId="23065B48"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E03219" w:rsidRPr="0030342A" w:rsidRDefault="001B1458" w:rsidP="00B61C92">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E03219" w:rsidRPr="0030342A" w:rsidRDefault="001B1458" w:rsidP="00B61C92">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E03219" w:rsidRPr="0030342A" w:rsidRDefault="001B1458" w:rsidP="00B61C92">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E03219" w:rsidRPr="0030342A" w:rsidRDefault="001B1458" w:rsidP="00B61C92">
            <w:pPr>
              <w:keepNext/>
              <w:keepLines/>
              <w:jc w:val="center"/>
              <w:rPr>
                <w:bCs/>
                <w:color w:val="000000"/>
                <w:szCs w:val="18"/>
              </w:rPr>
            </w:pPr>
            <w:r w:rsidRPr="0030342A">
              <w:rPr>
                <w:bCs/>
                <w:color w:val="000000"/>
                <w:szCs w:val="18"/>
              </w:rPr>
              <w:t>0</w:t>
            </w:r>
          </w:p>
        </w:tc>
      </w:tr>
    </w:tbl>
    <w:p w14:paraId="0801A4F1" w14:textId="77777777" w:rsidR="00E03219" w:rsidRDefault="001D0C05" w:rsidP="002D5498">
      <w:pPr>
        <w:keepLines/>
        <w:spacing w:after="60"/>
        <w:rPr>
          <w:color w:val="000000"/>
          <w:sz w:val="20"/>
          <w:szCs w:val="20"/>
        </w:rPr>
      </w:pPr>
    </w:p>
    <w:p w14:paraId="42216866" w14:textId="77777777" w:rsidR="00E03219" w:rsidRPr="00742A94" w:rsidRDefault="001D0C05" w:rsidP="00E03219">
      <w:pPr>
        <w:rPr>
          <w:lang w:eastAsia="en-US"/>
        </w:rPr>
      </w:pPr>
    </w:p>
    <w:p w14:paraId="16AEE966" w14:textId="77777777" w:rsidR="00E03219" w:rsidRPr="009B140D" w:rsidRDefault="001B1458" w:rsidP="00E03219">
      <w:pPr>
        <w:rPr>
          <w:b/>
        </w:rPr>
      </w:pPr>
      <w:r w:rsidRPr="009B140D">
        <w:rPr>
          <w:b/>
        </w:rPr>
        <w:t>Podmínky tarifu OneNet data v zahraničí:</w:t>
      </w:r>
    </w:p>
    <w:p w14:paraId="4F3CA773" w14:textId="77777777" w:rsidR="00E03219" w:rsidRPr="00210A39" w:rsidRDefault="001B1458" w:rsidP="00E03219">
      <w:pPr>
        <w:numPr>
          <w:ilvl w:val="0"/>
          <w:numId w:val="27"/>
        </w:numPr>
        <w:ind w:hanging="218"/>
        <w:jc w:val="both"/>
        <w:rPr>
          <w:color w:val="000000"/>
          <w:szCs w:val="18"/>
        </w:rPr>
      </w:pPr>
      <w:r w:rsidRPr="00210A39">
        <w:rPr>
          <w:color w:val="000000"/>
          <w:szCs w:val="18"/>
        </w:rPr>
        <w:t>Tarifní plány uvedené výše jsou ve OneNet samoobsluze pro účely objednání označeny jako Exkluzivní nabídka.</w:t>
      </w:r>
    </w:p>
    <w:p w14:paraId="64F0C5DC"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V kombinaci se službou BlackBerry je v rámci definované zóny datový provoz z APN Blackberry i APN Internet čerpán z objemu dat </w:t>
      </w:r>
      <w:r w:rsidRPr="00210A39">
        <w:rPr>
          <w:color w:val="000000"/>
          <w:szCs w:val="18"/>
        </w:rPr>
        <w:br/>
        <w:t>v rámci tarifu.</w:t>
      </w:r>
    </w:p>
    <w:p w14:paraId="03E37605" w14:textId="77777777" w:rsidR="00E03219" w:rsidRPr="005D1369" w:rsidRDefault="001B1458" w:rsidP="005D1369">
      <w:pPr>
        <w:numPr>
          <w:ilvl w:val="0"/>
          <w:numId w:val="27"/>
        </w:numPr>
        <w:ind w:hanging="218"/>
        <w:jc w:val="both"/>
        <w:rPr>
          <w:color w:val="000000"/>
          <w:szCs w:val="18"/>
        </w:rPr>
      </w:pPr>
      <w:r w:rsidRPr="004808B5">
        <w:rPr>
          <w:color w:val="000000"/>
          <w:szCs w:val="18"/>
        </w:rPr>
        <w:t xml:space="preserve">Podmínky pro OneNet data v zahraničí (sdílená/nesdílená) se závazkem: Tarif lze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E03219" w:rsidRDefault="001D0C05" w:rsidP="00E03219">
      <w:pPr>
        <w:rPr>
          <w:color w:val="000000"/>
          <w:lang w:eastAsia="en-US"/>
        </w:rPr>
      </w:pPr>
    </w:p>
    <w:p w14:paraId="76745CE0" w14:textId="77777777" w:rsidR="00F75DA1" w:rsidRDefault="001D0C05" w:rsidP="00E03219">
      <w:pPr>
        <w:rPr>
          <w:color w:val="000000"/>
        </w:rPr>
      </w:pPr>
    </w:p>
    <w:p w14:paraId="691C0584" w14:textId="77777777" w:rsidR="00E03219" w:rsidRPr="000C6A74" w:rsidRDefault="001B1458"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E03219" w:rsidRPr="00E037D9" w:rsidRDefault="001D0C05" w:rsidP="00B61C92">
      <w:pPr>
        <w:keepNext/>
        <w:keepLines/>
        <w:rPr>
          <w:color w:val="000000"/>
        </w:rPr>
      </w:pPr>
    </w:p>
    <w:p w14:paraId="459BA25C" w14:textId="77777777" w:rsidR="00E03219" w:rsidRDefault="001B1458"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303C34">
        <w:trPr>
          <w:trHeight w:val="351"/>
        </w:trPr>
        <w:tc>
          <w:tcPr>
            <w:tcW w:w="2694" w:type="dxa"/>
            <w:vMerge w:val="restart"/>
            <w:shd w:val="clear" w:color="auto" w:fill="F2F2F2"/>
            <w:noWrap/>
            <w:vAlign w:val="center"/>
            <w:hideMark/>
          </w:tcPr>
          <w:p w14:paraId="7EB06EDF" w14:textId="77777777" w:rsidR="00E03219" w:rsidRPr="00F454DC" w:rsidRDefault="001B1458"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E03219" w:rsidRPr="00F454DC" w:rsidRDefault="001B1458"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E03219" w:rsidRPr="00F454DC" w:rsidRDefault="001B1458" w:rsidP="00B61C92">
            <w:pPr>
              <w:keepNext/>
              <w:keepLines/>
              <w:jc w:val="center"/>
              <w:rPr>
                <w:b/>
                <w:bCs/>
                <w:color w:val="000000"/>
                <w:szCs w:val="18"/>
              </w:rPr>
            </w:pPr>
            <w:r w:rsidRPr="00F454DC">
              <w:rPr>
                <w:b/>
                <w:bCs/>
                <w:color w:val="000000"/>
                <w:szCs w:val="18"/>
              </w:rPr>
              <w:t>Měsíční platba</w:t>
            </w:r>
          </w:p>
          <w:p w14:paraId="1A7E9EB9" w14:textId="77777777" w:rsidR="00E03219" w:rsidRPr="00F454DC" w:rsidRDefault="001B1458"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E03219" w:rsidRPr="00F454DC" w:rsidRDefault="001B1458" w:rsidP="00B61C92">
            <w:pPr>
              <w:keepNext/>
              <w:keepLines/>
              <w:jc w:val="center"/>
              <w:rPr>
                <w:b/>
                <w:bCs/>
                <w:color w:val="000000"/>
                <w:szCs w:val="18"/>
              </w:rPr>
            </w:pPr>
            <w:r>
              <w:rPr>
                <w:b/>
                <w:bCs/>
                <w:color w:val="000000"/>
                <w:szCs w:val="18"/>
              </w:rPr>
              <w:t>Dokupy</w:t>
            </w:r>
          </w:p>
        </w:tc>
      </w:tr>
      <w:tr w:rsidR="00042E68" w14:paraId="17A0AC0A" w14:textId="77777777" w:rsidTr="00303C34">
        <w:trPr>
          <w:trHeight w:val="312"/>
        </w:trPr>
        <w:tc>
          <w:tcPr>
            <w:tcW w:w="2694" w:type="dxa"/>
            <w:vMerge/>
            <w:tcBorders>
              <w:bottom w:val="nil"/>
            </w:tcBorders>
            <w:shd w:val="clear" w:color="auto" w:fill="F2F2F2"/>
            <w:noWrap/>
            <w:vAlign w:val="center"/>
          </w:tcPr>
          <w:p w14:paraId="265644DF" w14:textId="77777777" w:rsidR="00E03219" w:rsidRPr="00F454DC" w:rsidRDefault="001D0C05" w:rsidP="00B61C92">
            <w:pPr>
              <w:keepNext/>
              <w:keepLines/>
              <w:rPr>
                <w:bCs/>
                <w:color w:val="000000"/>
                <w:szCs w:val="18"/>
              </w:rPr>
            </w:pPr>
          </w:p>
        </w:tc>
        <w:tc>
          <w:tcPr>
            <w:tcW w:w="3118" w:type="dxa"/>
            <w:vMerge/>
            <w:tcBorders>
              <w:bottom w:val="nil"/>
            </w:tcBorders>
            <w:shd w:val="clear" w:color="auto" w:fill="F2F2F2"/>
            <w:vAlign w:val="center"/>
          </w:tcPr>
          <w:p w14:paraId="569CF57A" w14:textId="77777777" w:rsidR="00E03219" w:rsidRPr="00F454DC" w:rsidRDefault="001D0C05" w:rsidP="00B61C92">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E03219" w:rsidRPr="00F454DC" w:rsidRDefault="001D0C05" w:rsidP="00B61C92">
            <w:pPr>
              <w:keepNext/>
              <w:keepLines/>
              <w:jc w:val="center"/>
              <w:rPr>
                <w:bCs/>
                <w:color w:val="000000"/>
                <w:szCs w:val="18"/>
              </w:rPr>
            </w:pPr>
          </w:p>
        </w:tc>
        <w:tc>
          <w:tcPr>
            <w:tcW w:w="1134" w:type="dxa"/>
            <w:tcBorders>
              <w:bottom w:val="nil"/>
            </w:tcBorders>
            <w:shd w:val="clear" w:color="auto" w:fill="F2F2F2"/>
            <w:vAlign w:val="center"/>
          </w:tcPr>
          <w:p w14:paraId="451244F5" w14:textId="77777777" w:rsidR="00E03219" w:rsidRPr="00F454DC" w:rsidRDefault="001B1458"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E03219" w:rsidRPr="00F454DC" w:rsidRDefault="001B1458"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E03219" w:rsidRPr="00F454DC" w:rsidRDefault="001B1458" w:rsidP="00B61C92">
            <w:pPr>
              <w:keepNext/>
              <w:keepLines/>
              <w:jc w:val="center"/>
              <w:rPr>
                <w:bCs/>
                <w:color w:val="000000"/>
                <w:szCs w:val="18"/>
              </w:rPr>
            </w:pPr>
            <w:r w:rsidRPr="00F454DC">
              <w:rPr>
                <w:bCs/>
                <w:color w:val="000000"/>
                <w:szCs w:val="18"/>
              </w:rPr>
              <w:t>Počet</w:t>
            </w:r>
          </w:p>
        </w:tc>
      </w:tr>
      <w:tr w:rsidR="00042E68" w14:paraId="4D400ACA" w14:textId="77777777" w:rsidTr="00303C34">
        <w:trPr>
          <w:trHeight w:val="312"/>
        </w:trPr>
        <w:tc>
          <w:tcPr>
            <w:tcW w:w="2694" w:type="dxa"/>
            <w:tcBorders>
              <w:top w:val="nil"/>
            </w:tcBorders>
            <w:shd w:val="clear" w:color="auto" w:fill="auto"/>
            <w:noWrap/>
            <w:vAlign w:val="center"/>
            <w:hideMark/>
          </w:tcPr>
          <w:p w14:paraId="09F4AE96"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E03219" w:rsidRPr="00F006DF" w:rsidRDefault="001B1458" w:rsidP="00B61C92">
            <w:pPr>
              <w:keepNext/>
              <w:keepLines/>
              <w:jc w:val="center"/>
              <w:rPr>
                <w:bCs/>
                <w:color w:val="000000"/>
                <w:szCs w:val="18"/>
              </w:rPr>
            </w:pPr>
            <w:r w:rsidRPr="00F006DF">
              <w:rPr>
                <w:bCs/>
                <w:color w:val="000000"/>
                <w:szCs w:val="18"/>
              </w:rPr>
              <w:t>OneNet mobilní připojení 3GB</w:t>
            </w:r>
          </w:p>
        </w:tc>
        <w:tc>
          <w:tcPr>
            <w:tcW w:w="1418" w:type="dxa"/>
            <w:tcBorders>
              <w:top w:val="nil"/>
            </w:tcBorders>
            <w:vAlign w:val="center"/>
          </w:tcPr>
          <w:p w14:paraId="7A30D09F" w14:textId="77777777" w:rsidR="00E03219" w:rsidRPr="00F006DF" w:rsidRDefault="001B1458" w:rsidP="00B61C92">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E03219" w:rsidRPr="00F006DF" w:rsidRDefault="001B1458" w:rsidP="00B61C92">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E03219" w:rsidRPr="00F006DF" w:rsidRDefault="001B1458" w:rsidP="00B61C92">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41EC3DC2" w14:textId="77777777" w:rsidTr="00303C34">
        <w:trPr>
          <w:trHeight w:val="312"/>
        </w:trPr>
        <w:tc>
          <w:tcPr>
            <w:tcW w:w="2694" w:type="dxa"/>
            <w:tcBorders>
              <w:top w:val="nil"/>
            </w:tcBorders>
            <w:shd w:val="clear" w:color="auto" w:fill="auto"/>
            <w:noWrap/>
            <w:vAlign w:val="center"/>
            <w:hideMark/>
          </w:tcPr>
          <w:p w14:paraId="2CEAC485"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E03219" w:rsidRPr="00F006DF" w:rsidRDefault="001B1458" w:rsidP="00B61C92">
            <w:pPr>
              <w:keepNext/>
              <w:keepLines/>
              <w:jc w:val="center"/>
              <w:rPr>
                <w:bCs/>
                <w:color w:val="000000"/>
                <w:szCs w:val="18"/>
              </w:rPr>
            </w:pPr>
            <w:r w:rsidRPr="00F006DF">
              <w:rPr>
                <w:bCs/>
                <w:color w:val="000000"/>
                <w:szCs w:val="18"/>
              </w:rPr>
              <w:t>OneNet mobilní připojení 10GB</w:t>
            </w:r>
          </w:p>
        </w:tc>
        <w:tc>
          <w:tcPr>
            <w:tcW w:w="1418" w:type="dxa"/>
            <w:tcBorders>
              <w:top w:val="nil"/>
            </w:tcBorders>
            <w:vAlign w:val="center"/>
          </w:tcPr>
          <w:p w14:paraId="256E8AD2" w14:textId="77777777" w:rsidR="00E03219" w:rsidRPr="00F006DF" w:rsidRDefault="001B1458" w:rsidP="00B61C92">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E03219" w:rsidRPr="00F006DF" w:rsidRDefault="001B1458" w:rsidP="00B61C92">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E03219" w:rsidRPr="00F006DF" w:rsidRDefault="001B1458" w:rsidP="00B61C92">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E03219" w:rsidRPr="00F006DF" w:rsidRDefault="001B1458" w:rsidP="00B61C92">
            <w:pPr>
              <w:keepNext/>
              <w:keepLines/>
              <w:jc w:val="center"/>
              <w:rPr>
                <w:bCs/>
                <w:color w:val="000000"/>
                <w:szCs w:val="18"/>
              </w:rPr>
            </w:pPr>
            <w:r w:rsidRPr="00F006DF">
              <w:rPr>
                <w:bCs/>
                <w:color w:val="000000"/>
                <w:szCs w:val="18"/>
              </w:rPr>
              <w:t>OneNet mobilní připojení 30GB</w:t>
            </w:r>
          </w:p>
        </w:tc>
        <w:tc>
          <w:tcPr>
            <w:tcW w:w="1418" w:type="dxa"/>
            <w:tcBorders>
              <w:top w:val="nil"/>
              <w:bottom w:val="single" w:sz="4" w:space="0" w:color="939598"/>
            </w:tcBorders>
            <w:vAlign w:val="center"/>
          </w:tcPr>
          <w:p w14:paraId="190B4AD6" w14:textId="77777777" w:rsidR="00E03219" w:rsidRPr="00F006DF" w:rsidRDefault="001B1458" w:rsidP="00B61C92">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E03219" w:rsidRPr="00F006DF" w:rsidRDefault="001B1458" w:rsidP="00B61C92">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E03219" w:rsidRPr="00F006DF" w:rsidRDefault="001B1458" w:rsidP="00B61C92">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E03219" w:rsidRPr="00F006DF" w:rsidRDefault="001B1458" w:rsidP="00B61C92">
            <w:pPr>
              <w:keepNext/>
              <w:keepLines/>
              <w:jc w:val="center"/>
              <w:rPr>
                <w:bCs/>
                <w:color w:val="000000"/>
                <w:szCs w:val="18"/>
              </w:rPr>
            </w:pPr>
            <w:r w:rsidRPr="00F006DF">
              <w:rPr>
                <w:bCs/>
                <w:color w:val="000000"/>
                <w:szCs w:val="18"/>
              </w:rPr>
              <w:t>OneNet mobilní připojení 50GB</w:t>
            </w:r>
          </w:p>
        </w:tc>
        <w:tc>
          <w:tcPr>
            <w:tcW w:w="1418" w:type="dxa"/>
            <w:tcBorders>
              <w:top w:val="single" w:sz="4" w:space="0" w:color="939598"/>
              <w:bottom w:val="single" w:sz="4" w:space="0" w:color="auto"/>
            </w:tcBorders>
            <w:vAlign w:val="center"/>
          </w:tcPr>
          <w:p w14:paraId="5CCED05B" w14:textId="77777777" w:rsidR="00E03219" w:rsidRPr="00F006DF" w:rsidRDefault="001B1458" w:rsidP="00B61C92">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E03219" w:rsidRPr="00F006DF" w:rsidRDefault="001B1458"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E03219" w:rsidRPr="00F006DF" w:rsidRDefault="001B1458" w:rsidP="00B61C92">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E03219" w:rsidRPr="00F006DF" w:rsidRDefault="001B1458" w:rsidP="00B61C92">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r w:rsidRPr="00F006DF">
              <w:rPr>
                <w:bCs/>
                <w:color w:val="000000"/>
                <w:szCs w:val="18"/>
              </w:rPr>
              <w:t>OneNet mobilní připojení 3GB</w:t>
            </w:r>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256903">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r w:rsidRPr="00F006DF">
              <w:rPr>
                <w:bCs/>
                <w:color w:val="000000"/>
                <w:szCs w:val="18"/>
              </w:rPr>
              <w:t>OneNet mobilní připojení 10GB</w:t>
            </w:r>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256903">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r w:rsidRPr="00F006DF">
              <w:rPr>
                <w:bCs/>
                <w:color w:val="000000"/>
                <w:szCs w:val="18"/>
              </w:rPr>
              <w:t>OneNet mobilní připojení 30GB</w:t>
            </w:r>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256903">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r w:rsidRPr="00F006DF">
              <w:rPr>
                <w:bCs/>
                <w:color w:val="000000"/>
                <w:szCs w:val="18"/>
              </w:rPr>
              <w:t>OneNet mobilní připojení 50GB</w:t>
            </w:r>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D97C65" w:rsidRDefault="001D0C05" w:rsidP="006B4033">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446603">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446603">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446603">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446603">
            <w:pPr>
              <w:rPr>
                <w:rFonts w:cs="Arial"/>
                <w:b/>
                <w:color w:val="000000"/>
                <w:szCs w:val="18"/>
              </w:rPr>
            </w:pPr>
            <w:r w:rsidRPr="00067C5E">
              <w:rPr>
                <w:rFonts w:cs="Arial"/>
                <w:color w:val="000000"/>
                <w:szCs w:val="18"/>
              </w:rPr>
              <w:t xml:space="preserve">Identifikace APN ( pořadové číslo ) </w:t>
            </w:r>
            <w:r w:rsidRPr="00067C5E">
              <w:rPr>
                <w:rFonts w:cs="Arial"/>
                <w:b/>
                <w:color w:val="000000"/>
                <w:szCs w:val="18"/>
              </w:rPr>
              <w:t>GPRSA.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446603">
            <w:pPr>
              <w:rPr>
                <w:rFonts w:cs="Arial"/>
                <w:b/>
                <w:color w:val="000000"/>
                <w:szCs w:val="18"/>
              </w:rPr>
            </w:pPr>
          </w:p>
          <w:p w14:paraId="7F1228FA" w14:textId="77777777" w:rsidR="00693FA6" w:rsidRPr="00067C5E" w:rsidRDefault="00693FA6" w:rsidP="00446603">
            <w:pPr>
              <w:rPr>
                <w:rFonts w:cs="Arial"/>
                <w:b/>
                <w:color w:val="000000"/>
                <w:szCs w:val="18"/>
              </w:rPr>
            </w:pPr>
          </w:p>
        </w:tc>
      </w:tr>
      <w:tr w:rsidR="00693FA6" w:rsidRPr="00067C5E" w14:paraId="4801B36F" w14:textId="77777777" w:rsidTr="00446603">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446603">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446603">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446603">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446603">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446603">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446603">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446603">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1D0C05">
              <w:rPr>
                <w:rFonts w:cs="Arial"/>
                <w:color w:val="000000"/>
                <w:szCs w:val="18"/>
              </w:rPr>
            </w:r>
            <w:r w:rsidR="001D0C05">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446603">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1D0C05">
              <w:rPr>
                <w:rFonts w:cs="Arial"/>
                <w:color w:val="000000"/>
                <w:szCs w:val="18"/>
              </w:rPr>
            </w:r>
            <w:r w:rsidR="001D0C05">
              <w:rPr>
                <w:rFonts w:cs="Arial"/>
                <w:color w:val="000000"/>
                <w:szCs w:val="18"/>
              </w:rPr>
              <w:fldChar w:fldCharType="separate"/>
            </w:r>
            <w:r w:rsidR="00693FA6" w:rsidRPr="00067C5E">
              <w:rPr>
                <w:rFonts w:cs="Arial"/>
                <w:color w:val="000000"/>
                <w:szCs w:val="18"/>
              </w:rPr>
              <w:fldChar w:fldCharType="end"/>
            </w:r>
          </w:p>
        </w:tc>
      </w:tr>
    </w:tbl>
    <w:p w14:paraId="5AC46D25" w14:textId="604B8730" w:rsidR="00583086" w:rsidRDefault="001D0C05" w:rsidP="00583086">
      <w:pPr>
        <w:rPr>
          <w:color w:val="000000"/>
        </w:rPr>
      </w:pPr>
    </w:p>
    <w:p w14:paraId="4C8E3885" w14:textId="77777777" w:rsidR="00693FA6" w:rsidRDefault="00693FA6"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1348CE">
        <w:trPr>
          <w:trHeight w:hRule="exact" w:val="340"/>
        </w:trPr>
        <w:tc>
          <w:tcPr>
            <w:tcW w:w="10206" w:type="dxa"/>
            <w:gridSpan w:val="2"/>
            <w:tcBorders>
              <w:bottom w:val="nil"/>
            </w:tcBorders>
            <w:shd w:val="clear" w:color="auto" w:fill="939598"/>
            <w:vAlign w:val="center"/>
          </w:tcPr>
          <w:p w14:paraId="3C9C1895" w14:textId="77777777" w:rsidR="00E03219" w:rsidRPr="00F006DF" w:rsidRDefault="001B1458" w:rsidP="00C00A8E">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1348CE">
        <w:trPr>
          <w:trHeight w:hRule="exact" w:val="80"/>
        </w:trPr>
        <w:tc>
          <w:tcPr>
            <w:tcW w:w="10206" w:type="dxa"/>
            <w:gridSpan w:val="2"/>
            <w:tcBorders>
              <w:bottom w:val="nil"/>
            </w:tcBorders>
            <w:shd w:val="clear" w:color="auto" w:fill="auto"/>
            <w:vAlign w:val="center"/>
          </w:tcPr>
          <w:p w14:paraId="694D8B07" w14:textId="77777777" w:rsidR="00E03219" w:rsidRPr="00F006DF" w:rsidRDefault="001D0C05" w:rsidP="00C00A8E">
            <w:pPr>
              <w:keepNext/>
              <w:keepLines/>
              <w:rPr>
                <w:bCs/>
                <w:color w:val="000000"/>
                <w:szCs w:val="18"/>
              </w:rPr>
            </w:pPr>
          </w:p>
        </w:tc>
      </w:tr>
      <w:tr w:rsidR="00042E68" w14:paraId="69A8F9D2" w14:textId="77777777" w:rsidTr="001348CE">
        <w:trPr>
          <w:trHeight w:hRule="exact" w:val="340"/>
        </w:trPr>
        <w:tc>
          <w:tcPr>
            <w:tcW w:w="10206" w:type="dxa"/>
            <w:gridSpan w:val="2"/>
            <w:tcBorders>
              <w:bottom w:val="single" w:sz="12" w:space="0" w:color="FFFFFF"/>
            </w:tcBorders>
            <w:shd w:val="clear" w:color="auto" w:fill="F2F2F2"/>
            <w:vAlign w:val="center"/>
          </w:tcPr>
          <w:p w14:paraId="22852A00" w14:textId="77777777" w:rsidR="00E03219" w:rsidRPr="00F006DF" w:rsidRDefault="001B1458" w:rsidP="00C00A8E">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E03219" w:rsidRPr="00F006DF" w:rsidRDefault="001B1458"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E03219" w:rsidRPr="00E037D9" w:rsidRDefault="001B1458"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83086" w:rsidRDefault="001D0C05" w:rsidP="00583086">
      <w:pPr>
        <w:rPr>
          <w:color w:val="000000"/>
        </w:rPr>
      </w:pPr>
    </w:p>
    <w:p w14:paraId="7D23F785" w14:textId="77777777" w:rsidR="00DA4CB5" w:rsidRDefault="001D0C05" w:rsidP="00E03219">
      <w:pPr>
        <w:rPr>
          <w:color w:val="000000"/>
        </w:rPr>
      </w:pPr>
    </w:p>
    <w:p w14:paraId="67DBAA1E" w14:textId="77777777" w:rsidR="00DA4CB5" w:rsidRDefault="001D0C05" w:rsidP="00DA4CB5">
      <w:pPr>
        <w:jc w:val="both"/>
        <w:rPr>
          <w:rFonts w:cs="Arial"/>
          <w:szCs w:val="18"/>
        </w:rPr>
      </w:pPr>
    </w:p>
    <w:p w14:paraId="711A2407" w14:textId="77777777" w:rsidR="00693CC6" w:rsidRDefault="001D0C05"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042E68" w14:paraId="772F5EDB" w14:textId="77777777" w:rsidTr="004C35A5">
        <w:trPr>
          <w:trHeight w:val="284"/>
        </w:trPr>
        <w:tc>
          <w:tcPr>
            <w:tcW w:w="10203" w:type="dxa"/>
            <w:shd w:val="clear" w:color="auto" w:fill="939598"/>
            <w:vAlign w:val="center"/>
          </w:tcPr>
          <w:p w14:paraId="12E5064C" w14:textId="77777777" w:rsidR="003460C0" w:rsidRPr="00837FB1" w:rsidRDefault="001B1458"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3460C0" w:rsidRPr="00591EF5" w:rsidRDefault="001D0C05" w:rsidP="00C00A8E">
      <w:pPr>
        <w:keepNext/>
        <w:keepLines/>
        <w:jc w:val="both"/>
        <w:rPr>
          <w:rFonts w:cs="Arial"/>
          <w:sz w:val="14"/>
          <w:szCs w:val="14"/>
        </w:rPr>
      </w:pPr>
    </w:p>
    <w:p w14:paraId="77FB53AF" w14:textId="77777777" w:rsidR="00693CC6" w:rsidRDefault="001B1458"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1F3DE1" w:rsidRDefault="001D0C05" w:rsidP="00A41F7F">
      <w:pPr>
        <w:keepNext/>
        <w:keepLines/>
        <w:jc w:val="both"/>
        <w:rPr>
          <w:rFonts w:cs="Arial"/>
          <w:szCs w:val="18"/>
        </w:rPr>
      </w:pPr>
    </w:p>
    <w:p w14:paraId="7528AA51" w14:textId="77777777" w:rsidR="00E03219" w:rsidRPr="00E037D9" w:rsidRDefault="001D0C05"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042E68" w14:paraId="06BA254F" w14:textId="77777777" w:rsidTr="004C35A5">
        <w:trPr>
          <w:trHeight w:val="340"/>
        </w:trPr>
        <w:tc>
          <w:tcPr>
            <w:tcW w:w="10236" w:type="dxa"/>
            <w:shd w:val="clear" w:color="auto" w:fill="939598"/>
            <w:vAlign w:val="center"/>
          </w:tcPr>
          <w:p w14:paraId="341AE46E" w14:textId="77777777" w:rsidR="00E03219" w:rsidRPr="00E037D9" w:rsidRDefault="001B1458"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2E35F6E8" w14:textId="77777777" w:rsidR="00E03219" w:rsidRDefault="001D0C05" w:rsidP="00EC0A38">
      <w:pPr>
        <w:keepNext/>
        <w:keepLines/>
        <w:tabs>
          <w:tab w:val="left" w:pos="4140"/>
          <w:tab w:val="left" w:pos="4860"/>
          <w:tab w:val="left" w:pos="5670"/>
          <w:tab w:val="left" w:pos="6521"/>
        </w:tabs>
        <w:jc w:val="both"/>
        <w:rPr>
          <w:rFonts w:cs="Arial"/>
          <w:color w:val="000000"/>
          <w:sz w:val="20"/>
        </w:rPr>
      </w:pPr>
    </w:p>
    <w:p w14:paraId="674DE664" w14:textId="77777777" w:rsidR="008C1362" w:rsidRPr="008C1362"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E03219" w:rsidRDefault="001B1458"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E03219"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4CC58567" w14:textId="77777777" w:rsidR="00E03219" w:rsidRPr="00F454DC"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2"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E03219" w:rsidRPr="00461B85"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ii)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7DEF56D5"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3"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E03219" w:rsidRPr="00F454D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p>
    <w:p w14:paraId="015E0A6D" w14:textId="77777777" w:rsidR="00E03219" w:rsidRPr="00F454DC" w:rsidRDefault="001B1458" w:rsidP="00E94564">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0FC29FD6" w14:textId="77777777" w:rsidR="00E03219" w:rsidRDefault="001D0C05" w:rsidP="00E94564">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E03219" w:rsidRDefault="001D0C05"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EF3D34">
              <w:tc>
                <w:tcPr>
                  <w:tcW w:w="4453" w:type="dxa"/>
                  <w:shd w:val="clear" w:color="auto" w:fill="auto"/>
                </w:tcPr>
                <w:p w14:paraId="52E4E5B1" w14:textId="77777777" w:rsidR="00E03219" w:rsidRDefault="001B1458"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Republic a.s.</w:t>
                  </w:r>
                </w:p>
              </w:tc>
            </w:tr>
            <w:tr w:rsidR="00042E68" w14:paraId="099A61B4" w14:textId="77777777" w:rsidTr="00EF3D34">
              <w:tc>
                <w:tcPr>
                  <w:tcW w:w="4453" w:type="dxa"/>
                  <w:shd w:val="clear" w:color="auto" w:fill="auto"/>
                </w:tcPr>
                <w:p w14:paraId="41F25B03" w14:textId="77777777" w:rsidR="00E03219" w:rsidRDefault="001B1458" w:rsidP="00E94564">
                  <w:pPr>
                    <w:keepNext/>
                    <w:keepLines/>
                    <w:spacing w:line="480" w:lineRule="auto"/>
                    <w:jc w:val="both"/>
                    <w:rPr>
                      <w:b/>
                      <w:bCs/>
                      <w:color w:val="000000"/>
                      <w:szCs w:val="18"/>
                    </w:rPr>
                  </w:pPr>
                  <w:r w:rsidRPr="00F57C95">
                    <w:rPr>
                      <w:rFonts w:cs="Arial"/>
                      <w:bCs/>
                      <w:color w:val="000000"/>
                      <w:szCs w:val="18"/>
                      <w:lang w:val="en-GB"/>
                    </w:rPr>
                    <w:t xml:space="preserve">Místo, datum: </w:t>
                  </w:r>
                  <w:r w:rsidRPr="00F22270">
                    <w:rPr>
                      <w:rFonts w:cs="Arial"/>
                      <w:color w:val="000000"/>
                      <w:szCs w:val="18"/>
                    </w:rPr>
                    <w:t xml:space="preserve"> </w:t>
                  </w:r>
                  <w:r w:rsidRPr="00F57C95">
                    <w:rPr>
                      <w:rFonts w:cs="Arial"/>
                      <w:bCs/>
                      <w:color w:val="000000"/>
                      <w:szCs w:val="18"/>
                      <w:lang w:val="en-GB"/>
                    </w:rPr>
                    <w:t xml:space="preserve"> </w:t>
                  </w:r>
                </w:p>
              </w:tc>
            </w:tr>
            <w:tr w:rsidR="00042E68" w14:paraId="092116DE" w14:textId="77777777" w:rsidTr="00EF3D34">
              <w:tc>
                <w:tcPr>
                  <w:tcW w:w="4453" w:type="dxa"/>
                  <w:shd w:val="clear" w:color="auto" w:fill="auto"/>
                </w:tcPr>
                <w:p w14:paraId="02A2E12E" w14:textId="09DDCFE7" w:rsidR="00E03219" w:rsidRDefault="001B1458" w:rsidP="00E94564">
                  <w:pPr>
                    <w:keepNext/>
                    <w:keepLines/>
                    <w:spacing w:line="480" w:lineRule="auto"/>
                    <w:jc w:val="both"/>
                    <w:rPr>
                      <w:rFonts w:cs="Arial"/>
                      <w:bCs/>
                      <w:color w:val="000000"/>
                      <w:szCs w:val="18"/>
                      <w:lang w:val="en-GB"/>
                    </w:rPr>
                  </w:pPr>
                  <w:r w:rsidRPr="00F57C95">
                    <w:rPr>
                      <w:rFonts w:cs="Arial"/>
                      <w:bCs/>
                      <w:color w:val="000000"/>
                      <w:szCs w:val="18"/>
                      <w:lang w:val="en-GB"/>
                    </w:rPr>
                    <w:t xml:space="preserve">Jméno: </w:t>
                  </w:r>
                  <w:r>
                    <w:rPr>
                      <w:rFonts w:cs="Arial"/>
                      <w:bCs/>
                      <w:color w:val="000000"/>
                      <w:szCs w:val="18"/>
                      <w:lang w:val="en-GB"/>
                    </w:rPr>
                    <w:t xml:space="preserve"> </w:t>
                  </w:r>
                  <w:r w:rsidR="001D0C05">
                    <w:rPr>
                      <w:rFonts w:cs="Arial"/>
                      <w:bCs/>
                      <w:color w:val="000000"/>
                      <w:szCs w:val="18"/>
                      <w:lang w:val="en-GB"/>
                    </w:rPr>
                    <w:t>xxxxxxxxxxxx</w:t>
                  </w:r>
                </w:p>
                <w:p w14:paraId="3DA54A53" w14:textId="38C70C30" w:rsidR="00E03219" w:rsidRPr="00F57C95" w:rsidRDefault="001B1458" w:rsidP="00E94564">
                  <w:pPr>
                    <w:keepNext/>
                    <w:keepLines/>
                    <w:spacing w:line="480" w:lineRule="auto"/>
                    <w:jc w:val="both"/>
                    <w:rPr>
                      <w:rFonts w:cs="Arial"/>
                      <w:bCs/>
                      <w:color w:val="000000"/>
                      <w:szCs w:val="18"/>
                      <w:lang w:val="en-GB"/>
                    </w:rPr>
                  </w:pPr>
                  <w:r w:rsidRPr="00F22270">
                    <w:rPr>
                      <w:rFonts w:cs="Arial"/>
                      <w:bCs/>
                      <w:color w:val="000000"/>
                      <w:szCs w:val="18"/>
                      <w:lang w:val="en-GB"/>
                    </w:rPr>
                    <w:t xml:space="preserve">Pozice: </w:t>
                  </w:r>
                  <w:r>
                    <w:rPr>
                      <w:rFonts w:cs="Arial"/>
                      <w:bCs/>
                      <w:color w:val="000000"/>
                      <w:szCs w:val="18"/>
                      <w:lang w:val="en-GB"/>
                    </w:rPr>
                    <w:t>Key Account Manager</w:t>
                  </w:r>
                </w:p>
              </w:tc>
            </w:tr>
            <w:tr w:rsidR="00042E68" w14:paraId="50BE706F" w14:textId="77777777" w:rsidTr="00EF3D34">
              <w:tc>
                <w:tcPr>
                  <w:tcW w:w="4453" w:type="dxa"/>
                  <w:shd w:val="clear" w:color="auto" w:fill="auto"/>
                </w:tcPr>
                <w:p w14:paraId="5576FC6B" w14:textId="77777777" w:rsidR="00E03219" w:rsidRPr="00F57C95" w:rsidRDefault="001D0C05" w:rsidP="00E94564">
                  <w:pPr>
                    <w:keepNext/>
                    <w:keepLines/>
                    <w:spacing w:line="480" w:lineRule="auto"/>
                    <w:jc w:val="both"/>
                    <w:rPr>
                      <w:rFonts w:cs="Arial"/>
                      <w:bCs/>
                      <w:color w:val="000000"/>
                      <w:szCs w:val="18"/>
                      <w:lang w:val="en-GB"/>
                    </w:rPr>
                  </w:pPr>
                </w:p>
              </w:tc>
            </w:tr>
            <w:tr w:rsidR="00042E68" w14:paraId="63335B41" w14:textId="77777777" w:rsidTr="00EF3D34">
              <w:tc>
                <w:tcPr>
                  <w:tcW w:w="4453" w:type="dxa"/>
                  <w:tcBorders>
                    <w:bottom w:val="single" w:sz="4" w:space="0" w:color="auto"/>
                  </w:tcBorders>
                  <w:shd w:val="clear" w:color="auto" w:fill="auto"/>
                </w:tcPr>
                <w:p w14:paraId="34EC2AD1" w14:textId="77777777" w:rsidR="00E03219" w:rsidRPr="00B35E71" w:rsidRDefault="001B1458" w:rsidP="00E94564">
                  <w:pPr>
                    <w:keepNext/>
                    <w:keepLines/>
                    <w:spacing w:line="480" w:lineRule="auto"/>
                    <w:jc w:val="both"/>
                    <w:rPr>
                      <w:rFonts w:cs="Arial"/>
                      <w:color w:val="000000"/>
                      <w:szCs w:val="18"/>
                    </w:rPr>
                  </w:pPr>
                  <w:r>
                    <w:rPr>
                      <w:rFonts w:cs="Arial"/>
                      <w:color w:val="000000"/>
                      <w:szCs w:val="18"/>
                    </w:rPr>
                    <w:t>Podpis:</w:t>
                  </w:r>
                </w:p>
              </w:tc>
            </w:tr>
            <w:tr w:rsidR="00042E68" w14:paraId="048B44C6" w14:textId="77777777" w:rsidTr="00EF3D34">
              <w:tc>
                <w:tcPr>
                  <w:tcW w:w="4453" w:type="dxa"/>
                  <w:tcBorders>
                    <w:top w:val="single" w:sz="4" w:space="0" w:color="auto"/>
                  </w:tcBorders>
                  <w:shd w:val="clear" w:color="auto" w:fill="auto"/>
                </w:tcPr>
                <w:p w14:paraId="4440C9D2" w14:textId="77777777" w:rsidR="00E03219" w:rsidRDefault="001B1458"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E03219" w:rsidRDefault="001D0C05" w:rsidP="00E94564">
            <w:pPr>
              <w:keepNext/>
              <w:keepLines/>
              <w:spacing w:line="480" w:lineRule="auto"/>
              <w:jc w:val="both"/>
              <w:rPr>
                <w:rFonts w:cs="Arial"/>
                <w:color w:val="000000"/>
                <w:sz w:val="20"/>
                <w:szCs w:val="20"/>
              </w:rPr>
            </w:pPr>
          </w:p>
        </w:tc>
        <w:tc>
          <w:tcPr>
            <w:tcW w:w="567" w:type="dxa"/>
          </w:tcPr>
          <w:p w14:paraId="63CAFB92" w14:textId="77777777" w:rsidR="00E03219" w:rsidRDefault="001D0C05"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5E1DFB">
              <w:tc>
                <w:tcPr>
                  <w:tcW w:w="4453" w:type="dxa"/>
                  <w:shd w:val="clear" w:color="auto" w:fill="auto"/>
                </w:tcPr>
                <w:p w14:paraId="545B014C" w14:textId="58F7CFEE" w:rsidR="001B1458" w:rsidRPr="001B1458" w:rsidRDefault="005221AB" w:rsidP="001B1458">
                  <w:pPr>
                    <w:keepNext/>
                    <w:keepLines/>
                    <w:spacing w:line="480" w:lineRule="auto"/>
                    <w:ind w:left="206" w:hanging="206"/>
                    <w:jc w:val="both"/>
                    <w:rPr>
                      <w:rFonts w:cs="Arial"/>
                      <w:b/>
                      <w:bCs/>
                      <w:color w:val="000000"/>
                      <w:sz w:val="20"/>
                      <w:szCs w:val="20"/>
                    </w:rPr>
                  </w:pPr>
                  <w:r>
                    <w:rPr>
                      <w:rFonts w:cs="Arial"/>
                      <w:b/>
                      <w:bCs/>
                      <w:color w:val="000000"/>
                      <w:sz w:val="20"/>
                      <w:szCs w:val="20"/>
                    </w:rPr>
                    <w:t>Národní kulturní památka Vyšehrad,</w:t>
                  </w:r>
                </w:p>
              </w:tc>
            </w:tr>
            <w:tr w:rsidR="001B1458" w14:paraId="63530868" w14:textId="77777777" w:rsidTr="005E1DFB">
              <w:tc>
                <w:tcPr>
                  <w:tcW w:w="4453" w:type="dxa"/>
                  <w:shd w:val="clear" w:color="auto" w:fill="auto"/>
                </w:tcPr>
                <w:p w14:paraId="386705B7" w14:textId="1EC4CACD" w:rsidR="001B1458" w:rsidRDefault="001B1458" w:rsidP="001B1458">
                  <w:pPr>
                    <w:keepNext/>
                    <w:keepLines/>
                    <w:spacing w:line="480" w:lineRule="auto"/>
                    <w:jc w:val="both"/>
                    <w:rPr>
                      <w:b/>
                      <w:bCs/>
                      <w:color w:val="000000"/>
                      <w:szCs w:val="18"/>
                    </w:rPr>
                  </w:pPr>
                  <w:r w:rsidRPr="00F57C95">
                    <w:rPr>
                      <w:rFonts w:cs="Arial"/>
                      <w:bCs/>
                      <w:color w:val="000000"/>
                      <w:szCs w:val="18"/>
                      <w:lang w:val="en-GB"/>
                    </w:rPr>
                    <w:t xml:space="preserve">Místo, datum: </w:t>
                  </w:r>
                  <w:r w:rsidRPr="00F22270">
                    <w:rPr>
                      <w:rFonts w:cs="Arial"/>
                      <w:color w:val="000000"/>
                      <w:szCs w:val="18"/>
                    </w:rPr>
                    <w:t xml:space="preserve"> </w:t>
                  </w:r>
                  <w:r w:rsidRPr="00F57C95">
                    <w:rPr>
                      <w:rFonts w:cs="Arial"/>
                      <w:bCs/>
                      <w:color w:val="000000"/>
                      <w:szCs w:val="18"/>
                      <w:lang w:val="en-GB"/>
                    </w:rPr>
                    <w:t xml:space="preserve"> </w:t>
                  </w:r>
                  <w:r w:rsidR="005221AB">
                    <w:rPr>
                      <w:rFonts w:cs="Arial"/>
                      <w:bCs/>
                      <w:color w:val="000000"/>
                      <w:szCs w:val="18"/>
                      <w:lang w:val="en-GB"/>
                    </w:rPr>
                    <w:t>Praha 2.5.2023</w:t>
                  </w:r>
                </w:p>
              </w:tc>
            </w:tr>
            <w:tr w:rsidR="001B1458" w:rsidRPr="00F57C95" w14:paraId="314867DA" w14:textId="77777777" w:rsidTr="005E1DFB">
              <w:tc>
                <w:tcPr>
                  <w:tcW w:w="4453" w:type="dxa"/>
                  <w:shd w:val="clear" w:color="auto" w:fill="auto"/>
                </w:tcPr>
                <w:p w14:paraId="03767033" w14:textId="05BE49DE" w:rsidR="001B1458" w:rsidRPr="00F3086C" w:rsidRDefault="001B1458" w:rsidP="001B1458">
                  <w:pPr>
                    <w:keepNext/>
                    <w:keepLines/>
                    <w:spacing w:line="480" w:lineRule="auto"/>
                    <w:jc w:val="both"/>
                    <w:rPr>
                      <w:rFonts w:cs="Arial"/>
                      <w:bCs/>
                      <w:color w:val="000000"/>
                      <w:szCs w:val="18"/>
                      <w:lang w:val="en-GB"/>
                    </w:rPr>
                  </w:pPr>
                  <w:r w:rsidRPr="00F3086C">
                    <w:rPr>
                      <w:rFonts w:cs="Arial"/>
                      <w:bCs/>
                      <w:color w:val="000000"/>
                      <w:szCs w:val="18"/>
                      <w:lang w:val="en-GB"/>
                    </w:rPr>
                    <w:t xml:space="preserve">Jméno:  </w:t>
                  </w:r>
                  <w:r w:rsidR="001D0C05">
                    <w:rPr>
                      <w:rFonts w:cs="Arial"/>
                      <w:bCs/>
                      <w:color w:val="000000"/>
                      <w:szCs w:val="18"/>
                      <w:lang w:val="en-GB"/>
                    </w:rPr>
                    <w:t>xxxxxxxxxxxxx</w:t>
                  </w:r>
                </w:p>
                <w:p w14:paraId="71BB1603" w14:textId="50071356" w:rsidR="001B1458" w:rsidRPr="00F57C95" w:rsidRDefault="001B1458" w:rsidP="001B1458">
                  <w:pPr>
                    <w:keepNext/>
                    <w:keepLines/>
                    <w:spacing w:line="480" w:lineRule="auto"/>
                    <w:jc w:val="both"/>
                    <w:rPr>
                      <w:rFonts w:cs="Arial"/>
                      <w:bCs/>
                      <w:color w:val="000000"/>
                      <w:szCs w:val="18"/>
                      <w:lang w:val="en-GB"/>
                    </w:rPr>
                  </w:pPr>
                  <w:r w:rsidRPr="00F3086C">
                    <w:rPr>
                      <w:rFonts w:cs="Arial"/>
                      <w:bCs/>
                      <w:color w:val="000000"/>
                      <w:szCs w:val="18"/>
                      <w:lang w:val="en-GB"/>
                    </w:rPr>
                    <w:t xml:space="preserve">Pozice: </w:t>
                  </w:r>
                  <w:r w:rsidR="005221AB" w:rsidRPr="00F3086C">
                    <w:rPr>
                      <w:rFonts w:cs="Arial"/>
                      <w:bCs/>
                      <w:color w:val="000000"/>
                      <w:szCs w:val="18"/>
                      <w:lang w:val="en-GB"/>
                    </w:rPr>
                    <w:t xml:space="preserve"> ředitel příspěvkové</w:t>
                  </w:r>
                  <w:r w:rsidR="005221AB">
                    <w:rPr>
                      <w:rFonts w:cs="Arial"/>
                      <w:bCs/>
                      <w:color w:val="000000"/>
                      <w:szCs w:val="18"/>
                      <w:lang w:val="en-GB"/>
                    </w:rPr>
                    <w:t xml:space="preserve"> organizace</w:t>
                  </w:r>
                </w:p>
              </w:tc>
            </w:tr>
            <w:tr w:rsidR="001B1458" w:rsidRPr="00F57C95" w14:paraId="3AA9A169" w14:textId="77777777" w:rsidTr="005E1DFB">
              <w:tc>
                <w:tcPr>
                  <w:tcW w:w="4453" w:type="dxa"/>
                  <w:shd w:val="clear" w:color="auto" w:fill="auto"/>
                </w:tcPr>
                <w:p w14:paraId="41C4EC4A" w14:textId="77777777" w:rsidR="001B1458" w:rsidRPr="00F57C95" w:rsidRDefault="001B1458" w:rsidP="001B1458">
                  <w:pPr>
                    <w:keepNext/>
                    <w:keepLines/>
                    <w:spacing w:line="480" w:lineRule="auto"/>
                    <w:jc w:val="both"/>
                    <w:rPr>
                      <w:rFonts w:cs="Arial"/>
                      <w:bCs/>
                      <w:color w:val="000000"/>
                      <w:szCs w:val="18"/>
                      <w:lang w:val="en-GB"/>
                    </w:rPr>
                  </w:pPr>
                </w:p>
              </w:tc>
            </w:tr>
            <w:tr w:rsidR="001B1458" w:rsidRPr="00B35E71" w14:paraId="191049A4" w14:textId="77777777" w:rsidTr="005E1DFB">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5E1DFB">
              <w:tc>
                <w:tcPr>
                  <w:tcW w:w="4453" w:type="dxa"/>
                  <w:tcBorders>
                    <w:top w:val="single" w:sz="4" w:space="0" w:color="auto"/>
                  </w:tcBorders>
                  <w:shd w:val="clear" w:color="auto" w:fill="auto"/>
                </w:tcPr>
                <w:p w14:paraId="20E5D499" w14:textId="77777777" w:rsidR="001B1458" w:rsidRDefault="001B1458" w:rsidP="001B1458">
                  <w:pPr>
                    <w:keepNext/>
                    <w:keepLines/>
                    <w:jc w:val="both"/>
                    <w:rPr>
                      <w:rFonts w:cs="Arial"/>
                      <w:color w:val="000000"/>
                      <w:szCs w:val="18"/>
                    </w:rPr>
                  </w:pPr>
                  <w:r w:rsidRPr="0007400F">
                    <w:rPr>
                      <w:rFonts w:cs="Arial"/>
                      <w:color w:val="000000"/>
                      <w:szCs w:val="18"/>
                    </w:rPr>
                    <w:t>Jméno a pozice oprávněného zástupce Poskytovatele</w:t>
                  </w:r>
                </w:p>
              </w:tc>
            </w:tr>
          </w:tbl>
          <w:p w14:paraId="7D21F590" w14:textId="77777777" w:rsidR="00042E68" w:rsidRDefault="00042E68"/>
        </w:tc>
      </w:tr>
    </w:tbl>
    <w:p w14:paraId="35E7D2A1" w14:textId="77777777" w:rsidR="00387DCC" w:rsidRPr="00E03219" w:rsidRDefault="001D0C05" w:rsidP="00E03219"/>
    <w:sectPr w:rsidR="00387DCC" w:rsidRPr="00E03219" w:rsidSect="00D16BFE">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71C0B" w14:textId="77777777" w:rsidR="00C20266" w:rsidRDefault="00C20266">
      <w:r>
        <w:separator/>
      </w:r>
    </w:p>
  </w:endnote>
  <w:endnote w:type="continuationSeparator" w:id="0">
    <w:p w14:paraId="26D6CF9B" w14:textId="77777777" w:rsidR="00C20266" w:rsidRDefault="00C20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Calibri"/>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Calibri"/>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4AFD" w14:textId="77777777" w:rsidR="001B1458" w:rsidRDefault="001B145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DFE4D" w14:textId="77777777" w:rsidR="00BE439F" w:rsidRPr="00F93829" w:rsidRDefault="001B1458" w:rsidP="0054261A">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Pr>
        <w:bCs/>
        <w:noProof/>
        <w:color w:val="4A4D4E"/>
        <w:sz w:val="14"/>
        <w:szCs w:val="14"/>
      </w:rPr>
      <w:t>11</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Pr>
        <w:bCs/>
        <w:noProof/>
        <w:color w:val="4A4D4E"/>
        <w:sz w:val="14"/>
        <w:szCs w:val="14"/>
      </w:rPr>
      <w:t>12</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BE439F" w:rsidRPr="0041774E" w:rsidRDefault="001B1458"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BE439F" w:rsidRDefault="001B1458"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8C5E" w14:textId="77777777" w:rsidR="001B1458" w:rsidRDefault="001B145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7BF43" w14:textId="77777777" w:rsidR="00C20266" w:rsidRDefault="00C20266">
      <w:r>
        <w:separator/>
      </w:r>
    </w:p>
  </w:footnote>
  <w:footnote w:type="continuationSeparator" w:id="0">
    <w:p w14:paraId="66E80B57" w14:textId="77777777" w:rsidR="00C20266" w:rsidRDefault="00C20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B658F" w14:textId="77777777" w:rsidR="001B1458" w:rsidRDefault="001B145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42E68" w14:paraId="2E89FEFC" w14:textId="77777777" w:rsidTr="005633EE">
      <w:trPr>
        <w:trHeight w:val="1365"/>
      </w:trPr>
      <w:tc>
        <w:tcPr>
          <w:tcW w:w="9449" w:type="dxa"/>
        </w:tcPr>
        <w:p w14:paraId="1E4D6A51" w14:textId="77777777" w:rsidR="00BE439F" w:rsidRPr="00B318D3" w:rsidRDefault="001B1458"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BE439F" w:rsidRDefault="001B1458" w:rsidP="00385D4E">
          <w:r w:rsidRPr="00385D4E">
            <w:rPr>
              <w:rFonts w:ascii="Vodafone Lt" w:hAnsi="Vodafone Lt" w:cs="Arial"/>
              <w:bCs/>
              <w:color w:val="FF0000"/>
              <w:sz w:val="42"/>
              <w:szCs w:val="42"/>
            </w:rPr>
            <w:t>Dílčí smlouva o poskytování služeb Vodafone OneNet – Hlasové služby (Technická specifikace)</w:t>
          </w:r>
        </w:p>
      </w:tc>
    </w:tr>
  </w:tbl>
  <w:p w14:paraId="7F07C6E9" w14:textId="77777777" w:rsidR="00BE439F" w:rsidRPr="00385D4E" w:rsidRDefault="001B1458" w:rsidP="00D93F1D">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w:pict>
            <v:group w14:anchorId="3A39C11F" id="Skupina 57" o:spid="_x0000_s1026" style="position:absolute;margin-left:508.25pt;margin-top:-3.25pt;width:79.35pt;height:79.35pt;z-index:251658240;mso-position-horizontal-relative:page;mso-position-vertical-relative:page" coordsize="10082,10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">
              <v:group id="Skupina 2" o:spid="_x0000_s1027" style="position:absolute;left:366;top:4306;width:5400;height:5400"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3" o:spid="_x0000_s1028" style="position:absolute;left:36605;top:430622;width:5652;height:5652"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4" o:spid="_x0000_s1029" style="position:absolute;left:36605;top:430622;width:5652;height:5652;visibility:visible;mso-wrap-style:square;v-text-anchor:top" coordsize="5669,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" path="m2835,l2603,10,2375,38,2154,83r-215,62l1732,223r-200,94l1342,425,1161,547,990,683,831,831,683,990,547,1161,425,1342,317,1532r-94,200l145,1939,83,2154,38,2375,10,2603,,2835r10,233l38,3295r45,221l145,3731r78,207l317,4138r108,190l547,4509r136,171l831,4839r159,148l1161,5123r181,122l1532,5353r200,94l1939,5525r215,62l2375,5633r228,27l2835,5670r233,-10l3295,5633r221,-46l3731,5525r208,-78l4138,5353r190,-108l4509,5123r171,-136l4840,4839r147,-159l5123,4509r122,-181l5353,4138r94,-200l5525,3731r62,-215l5633,3295r27,-227l5670,2835r-10,-232l5633,2375r-46,-221l5525,1939r-78,-207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1030" style="position:absolute;left:37870;top:430872;width:3121;height:4165" coordorigin="37870,430872"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6" o:spid="_x0000_s1031" style="position:absolute;left:37870;top:430872;width:3121;height:4165;visibility:visible;mso-wrap-style:square;v-text-anchor:top"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" path="m2580,r-89,3l2402,8r-90,10l2221,31r-91,16l2039,67r-90,23l1859,116r-90,29l1680,177r-89,36l1504,251r-86,41l1334,335r-83,46l1169,430r-79,51l1013,534r-75,56l865,648r-72,62l723,777r-69,70l588,921r-64,77l463,1079r-58,83l350,1248r-52,89l249,1429r-45,93l163,1618r-37,98l94,1815,66,1916,42,2018,24,2121,10,2226,2,2331,,2436r6,157l24,2744r29,145l92,3026r49,131l198,3281r66,117l338,3507r80,101l506,3702r92,86l697,3865r102,70l906,3995r110,52l1128,4089r115,34l1359,4147r117,14l1593,4166r141,-7l1869,4142r129,-28l2121,4076r116,-47l2347,3974r103,-64l2547,3839r89,-77l2718,3678r75,-89l2861,3495r60,-97l2973,3296r45,-104l3055,3086r29,-108l3104,2870r13,-109l3121,2652r-4,-106l3108,2442r-15,-100l3072,2245r-27,-94l3011,2061r-40,-87l2926,1890r-53,-79l2815,1735r-65,-73l2678,1594r-78,-64l2515,1469r-92,-56l2325,1361r-105,-48l2108,1270r-119,-39l1863,1197r-2,-19l1863,1073r8,-80l1886,915r20,-77l1931,763r30,-73l1996,620r40,-68l2080,487r48,-62l2179,366r56,-56l2294,259r62,-48l2420,168r68,-39l2558,94r72,-29l2705,41r76,-19l2765,17,2690,5,2625,1r-22,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1032" style="position:absolute;width:10082;height:10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" filled="f" stroked="f" strokeweight=".25p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FB7E" w14:textId="77777777" w:rsidR="001B1458" w:rsidRDefault="001B145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15:restartNumberingAfterBreak="0">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15:restartNumberingAfterBreak="0">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15:restartNumberingAfterBreak="0">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15:restartNumberingAfterBreak="0">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15:restartNumberingAfterBreak="0">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15:restartNumberingAfterBreak="0">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15:restartNumberingAfterBreak="0">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15:restartNumberingAfterBreak="0">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15:restartNumberingAfterBreak="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15:restartNumberingAfterBreak="0">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15:restartNumberingAfterBreak="0">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15:restartNumberingAfterBreak="0">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15:restartNumberingAfterBreak="0">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abstractNumId w:val="20"/>
  </w:num>
  <w:num w:numId="2">
    <w:abstractNumId w:val="12"/>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15"/>
  </w:num>
  <w:num w:numId="11">
    <w:abstractNumId w:val="5"/>
  </w:num>
  <w:num w:numId="12">
    <w:abstractNumId w:val="6"/>
  </w:num>
  <w:num w:numId="13">
    <w:abstractNumId w:val="21"/>
  </w:num>
  <w:num w:numId="14">
    <w:abstractNumId w:val="10"/>
  </w:num>
  <w:num w:numId="15">
    <w:abstractNumId w:val="8"/>
  </w:num>
  <w:num w:numId="16">
    <w:abstractNumId w:val="33"/>
  </w:num>
  <w:num w:numId="17">
    <w:abstractNumId w:val="2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8"/>
  </w:num>
  <w:num w:numId="21">
    <w:abstractNumId w:val="25"/>
  </w:num>
  <w:num w:numId="22">
    <w:abstractNumId w:val="0"/>
  </w:num>
  <w:num w:numId="23">
    <w:abstractNumId w:val="9"/>
  </w:num>
  <w:num w:numId="24">
    <w:abstractNumId w:val="19"/>
  </w:num>
  <w:num w:numId="25">
    <w:abstractNumId w:val="27"/>
  </w:num>
  <w:num w:numId="26">
    <w:abstractNumId w:val="26"/>
  </w:num>
  <w:num w:numId="27">
    <w:abstractNumId w:val="34"/>
  </w:num>
  <w:num w:numId="28">
    <w:abstractNumId w:val="2"/>
  </w:num>
  <w:num w:numId="29">
    <w:abstractNumId w:val="31"/>
  </w:num>
  <w:num w:numId="30">
    <w:abstractNumId w:val="13"/>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9"/>
  </w:num>
  <w:num w:numId="34">
    <w:abstractNumId w:val="18"/>
  </w:num>
  <w:num w:numId="35">
    <w:abstractNumId w:val="22"/>
  </w:num>
  <w:num w:numId="36">
    <w:abstractNumId w:val="3"/>
  </w:num>
  <w:num w:numId="37">
    <w:abstractNumId w:val="32"/>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42E68"/>
    <w:rsid w:val="00065E1A"/>
    <w:rsid w:val="00067C5E"/>
    <w:rsid w:val="001B1458"/>
    <w:rsid w:val="001D0C05"/>
    <w:rsid w:val="00296D4E"/>
    <w:rsid w:val="00297B9A"/>
    <w:rsid w:val="004E38B9"/>
    <w:rsid w:val="005221AB"/>
    <w:rsid w:val="00693FA6"/>
    <w:rsid w:val="00A84B13"/>
    <w:rsid w:val="00AC35A3"/>
    <w:rsid w:val="00BE39F4"/>
    <w:rsid w:val="00C20266"/>
    <w:rsid w:val="00F3086C"/>
    <w:rsid w:val="00F43386"/>
    <w:rsid w:val="00F743C9"/>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3FEB1"/>
  <w15:docId w15:val="{F6652CF0-619A-427E-9C5F-1656AB7A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vodafone.cz/"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vodafone.cz"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0A4D120944DE94EB3D4217C04CBF5DD" ma:contentTypeVersion="16" ma:contentTypeDescription="Vytvoří nový dokument" ma:contentTypeScope="" ma:versionID="e42a9ab0dd5b207ed257bf83d6bfe0ea">
  <xsd:schema xmlns:xsd="http://www.w3.org/2001/XMLSchema" xmlns:xs="http://www.w3.org/2001/XMLSchema" xmlns:p="http://schemas.microsoft.com/office/2006/metadata/properties" xmlns:ns2="467ad7b2-4e01-4b09-899f-5ec470a2304f" xmlns:ns3="d53d01b9-b4e0-4381-85e8-2f668adc0ee9" targetNamespace="http://schemas.microsoft.com/office/2006/metadata/properties" ma:root="true" ma:fieldsID="e5f495e9540889bb82bf47e4d6454dab" ns2:_="" ns3:_="">
    <xsd:import namespace="467ad7b2-4e01-4b09-899f-5ec470a2304f"/>
    <xsd:import namespace="d53d01b9-b4e0-4381-85e8-2f668adc0ee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7ad7b2-4e01-4b09-899f-5ec470a2304f"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f12a3f47-08c8-43e2-ad7a-a2e15a8f289d}" ma:internalName="TaxCatchAll" ma:showField="CatchAllData" ma:web="467ad7b2-4e01-4b09-899f-5ec470a2304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3d01b9-b4e0-4381-85e8-2f668adc0ee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321c0da0-fa78-4a48-9957-688e5a81722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53d01b9-b4e0-4381-85e8-2f668adc0ee9">
      <Terms xmlns="http://schemas.microsoft.com/office/infopath/2007/PartnerControls"/>
    </lcf76f155ced4ddcb4097134ff3c332f>
    <TaxCatchAll xmlns="467ad7b2-4e01-4b09-899f-5ec470a230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502EAF-161D-4B44-A4BC-D024D3992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7ad7b2-4e01-4b09-899f-5ec470a2304f"/>
    <ds:schemaRef ds:uri="d53d01b9-b4e0-4381-85e8-2f668adc0e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 ds:uri="d53d01b9-b4e0-4381-85e8-2f668adc0ee9"/>
    <ds:schemaRef ds:uri="467ad7b2-4e01-4b09-899f-5ec470a2304f"/>
  </ds:schemaRefs>
</ds:datastoreItem>
</file>

<file path=customXml/itemProps3.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4.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5.xml><?xml version="1.0" encoding="utf-8"?>
<ds:datastoreItem xmlns:ds="http://schemas.openxmlformats.org/officeDocument/2006/customXml" ds:itemID="{DA5D944E-F873-41A5-B136-2CB8C31EB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71</Words>
  <Characters>10161</Characters>
  <Application>Microsoft Office Word</Application>
  <DocSecurity>0</DocSecurity>
  <Lines>84</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40832_TS Hlasové služby</vt:lpstr>
      <vt:lpstr>Technická specifikace V2 Access to voice and Data</vt:lpstr>
    </vt:vector>
  </TitlesOfParts>
  <Company>Vodafone Czech Republic a.s.</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Martynková Helena</cp:lastModifiedBy>
  <cp:revision>3</cp:revision>
  <cp:lastPrinted>2023-05-02T12:45:00Z</cp:lastPrinted>
  <dcterms:created xsi:type="dcterms:W3CDTF">2023-05-03T13:52:00Z</dcterms:created>
  <dcterms:modified xsi:type="dcterms:W3CDTF">2023-05-03T13:54: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40A4D120944DE94EB3D4217C04CBF5DD</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y fmtid="{D5CDD505-2E9C-101B-9397-08002B2CF9AE}" pid="18" name="MediaServiceImageTags">
    <vt:lpwstr/>
  </property>
</Properties>
</file>